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F8B38" w14:textId="7ED77D1D" w:rsidR="002B0511" w:rsidRDefault="002B0511" w:rsidP="002B0511">
      <w:pPr>
        <w:pStyle w:val="Heading1"/>
        <w:rPr>
          <w:shd w:val="clear" w:color="auto" w:fill="FFFFFF"/>
        </w:rPr>
      </w:pPr>
      <w:r>
        <w:rPr>
          <w:shd w:val="clear" w:color="auto" w:fill="FFFFFF"/>
        </w:rPr>
        <w:t>Intelligent Reasoning Systems</w:t>
      </w:r>
    </w:p>
    <w:p w14:paraId="2BE7CE07" w14:textId="77777777" w:rsidR="00722D38" w:rsidRPr="00722D38" w:rsidRDefault="00722D38" w:rsidP="00722D38"/>
    <w:p w14:paraId="09A5C134" w14:textId="7152212C" w:rsidR="009B3C6C" w:rsidRPr="00A05519" w:rsidRDefault="009B3C6C">
      <w:pPr>
        <w:rPr>
          <w:b/>
          <w:bCs/>
          <w:u w:val="single"/>
          <w:lang w:val="en-US"/>
        </w:rPr>
      </w:pPr>
      <w:r w:rsidRPr="00A05519">
        <w:rPr>
          <w:b/>
          <w:bCs/>
          <w:u w:val="single"/>
          <w:lang w:val="en-US"/>
        </w:rPr>
        <w:t>Machine Reasoning</w:t>
      </w:r>
    </w:p>
    <w:p w14:paraId="4EE71800" w14:textId="534A9867" w:rsidR="00070DE8" w:rsidRDefault="00070DE8">
      <w:pPr>
        <w:rPr>
          <w:lang w:val="en-US"/>
        </w:rPr>
      </w:pPr>
      <w:r>
        <w:rPr>
          <w:lang w:val="en-US"/>
        </w:rPr>
        <w:t>Virtual Box (creating a virtual machine)</w:t>
      </w:r>
    </w:p>
    <w:p w14:paraId="1A77D2F1" w14:textId="69146803" w:rsidR="00124DE8" w:rsidRDefault="00124DE8">
      <w:pPr>
        <w:rPr>
          <w:lang w:val="en-US"/>
        </w:rPr>
      </w:pPr>
      <w:r>
        <w:rPr>
          <w:lang w:val="en-US"/>
        </w:rPr>
        <w:t>Orange (Front-end ML toolkit)</w:t>
      </w:r>
    </w:p>
    <w:p w14:paraId="78688E3D" w14:textId="4C904189" w:rsidR="00EE3A7C" w:rsidRDefault="000908DC">
      <w:pPr>
        <w:rPr>
          <w:lang w:val="en-US"/>
        </w:rPr>
      </w:pPr>
      <w:r>
        <w:rPr>
          <w:lang w:val="en-US"/>
        </w:rPr>
        <w:t>Knowledge,</w:t>
      </w:r>
      <w:r w:rsidR="00EE3A7C">
        <w:rPr>
          <w:lang w:val="en-US"/>
        </w:rPr>
        <w:t xml:space="preserve"> Learning and Reasoning</w:t>
      </w:r>
    </w:p>
    <w:p w14:paraId="0CB2B4EF" w14:textId="70879B9B" w:rsidR="009B3C6C" w:rsidRDefault="009B3C6C">
      <w:pPr>
        <w:rPr>
          <w:lang w:val="en-US"/>
        </w:rPr>
      </w:pPr>
      <w:r>
        <w:rPr>
          <w:lang w:val="en-US"/>
        </w:rPr>
        <w:t>Fuzzy Logic</w:t>
      </w:r>
    </w:p>
    <w:p w14:paraId="1D6986BE" w14:textId="77777777" w:rsidR="000758B2" w:rsidRDefault="000758B2">
      <w:pPr>
        <w:rPr>
          <w:lang w:val="en-US"/>
        </w:rPr>
      </w:pPr>
    </w:p>
    <w:p w14:paraId="3D72D535" w14:textId="340C338E" w:rsidR="00A67818" w:rsidRPr="002B0511" w:rsidRDefault="002B0511">
      <w:pPr>
        <w:rPr>
          <w:b/>
          <w:bCs/>
          <w:u w:val="single"/>
          <w:lang w:val="en-US"/>
        </w:rPr>
      </w:pPr>
      <w:r w:rsidRPr="002B0511">
        <w:rPr>
          <w:b/>
          <w:bCs/>
          <w:u w:val="single"/>
          <w:lang w:val="en-US"/>
        </w:rPr>
        <w:t>Reasoning Systems</w:t>
      </w:r>
    </w:p>
    <w:p w14:paraId="342C3A67" w14:textId="47FE8239" w:rsidR="00A67818" w:rsidRDefault="00A67818">
      <w:pPr>
        <w:rPr>
          <w:lang w:val="en-US"/>
        </w:rPr>
      </w:pPr>
      <w:r>
        <w:rPr>
          <w:lang w:val="en-US"/>
        </w:rPr>
        <w:t>Neo4j</w:t>
      </w:r>
    </w:p>
    <w:p w14:paraId="7AF091F4" w14:textId="56CC81A3" w:rsidR="00A67818" w:rsidRDefault="00A67818">
      <w:pPr>
        <w:rPr>
          <w:lang w:val="en-US"/>
        </w:rPr>
      </w:pPr>
      <w:r>
        <w:rPr>
          <w:lang w:val="en-US"/>
        </w:rPr>
        <w:t>Protégé</w:t>
      </w:r>
      <w:r w:rsidR="00FD50B3">
        <w:rPr>
          <w:lang w:val="en-US"/>
        </w:rPr>
        <w:t xml:space="preserve"> (O</w:t>
      </w:r>
      <w:r w:rsidR="00FD50B3" w:rsidRPr="00FD50B3">
        <w:rPr>
          <w:lang w:val="en-US"/>
        </w:rPr>
        <w:t>ntology</w:t>
      </w:r>
      <w:r w:rsidR="00FD50B3">
        <w:rPr>
          <w:lang w:val="en-US"/>
        </w:rPr>
        <w:t xml:space="preserve"> Knowledge Representation/Management tool)</w:t>
      </w:r>
    </w:p>
    <w:p w14:paraId="338CFE89" w14:textId="1DC958EE" w:rsidR="00A67818" w:rsidRDefault="00A67818">
      <w:pPr>
        <w:rPr>
          <w:lang w:val="en-US"/>
        </w:rPr>
      </w:pPr>
      <w:r>
        <w:rPr>
          <w:lang w:val="en-US"/>
        </w:rPr>
        <w:t>Or-Tools</w:t>
      </w:r>
      <w:r w:rsidR="000869FE">
        <w:rPr>
          <w:lang w:val="en-US"/>
        </w:rPr>
        <w:t xml:space="preserve"> (</w:t>
      </w:r>
      <w:r w:rsidR="00FD50B3">
        <w:rPr>
          <w:lang w:val="en-US"/>
        </w:rPr>
        <w:t>O</w:t>
      </w:r>
      <w:r w:rsidR="000869FE">
        <w:rPr>
          <w:lang w:val="en-US"/>
        </w:rPr>
        <w:t>ptimization tool)</w:t>
      </w:r>
    </w:p>
    <w:p w14:paraId="5065569C" w14:textId="504CC065" w:rsidR="00266714" w:rsidRDefault="00266714">
      <w:pPr>
        <w:rPr>
          <w:lang w:val="en-US"/>
        </w:rPr>
      </w:pPr>
      <w:r>
        <w:rPr>
          <w:lang w:val="en-US"/>
        </w:rPr>
        <w:t>Excel-Solver (Optimization using GA)</w:t>
      </w:r>
    </w:p>
    <w:p w14:paraId="2B7DB6FD" w14:textId="3D13C0AD" w:rsidR="00723511" w:rsidRDefault="00723511">
      <w:pPr>
        <w:rPr>
          <w:lang w:val="en-US"/>
        </w:rPr>
      </w:pPr>
      <w:r>
        <w:rPr>
          <w:lang w:val="en-US"/>
        </w:rPr>
        <w:t>Recommendation Systems (</w:t>
      </w:r>
      <w:r w:rsidR="00556CD5">
        <w:rPr>
          <w:lang w:val="en-US"/>
        </w:rPr>
        <w:t>Association</w:t>
      </w:r>
      <w:r w:rsidR="006E3C7A">
        <w:rPr>
          <w:lang w:val="en-US"/>
        </w:rPr>
        <w:t xml:space="preserve"> Rules, </w:t>
      </w:r>
      <w:r>
        <w:rPr>
          <w:lang w:val="en-US"/>
        </w:rPr>
        <w:t>Content-based and Collaborative Filtering)</w:t>
      </w:r>
    </w:p>
    <w:p w14:paraId="35C1F8DE" w14:textId="0B7340DC" w:rsidR="00C0741D" w:rsidRDefault="00C0741D">
      <w:pPr>
        <w:rPr>
          <w:lang w:val="en-US"/>
        </w:rPr>
      </w:pPr>
      <w:r>
        <w:rPr>
          <w:lang w:val="en-US"/>
        </w:rPr>
        <w:t>Collaborative Filtering libraries (</w:t>
      </w:r>
      <w:proofErr w:type="spellStart"/>
      <w:r w:rsidR="00764656">
        <w:rPr>
          <w:lang w:val="en-US"/>
        </w:rPr>
        <w:t>demolib</w:t>
      </w:r>
      <w:proofErr w:type="spellEnd"/>
      <w:r w:rsidR="00764656">
        <w:rPr>
          <w:lang w:val="en-US"/>
        </w:rPr>
        <w:t xml:space="preserve">, surprise, </w:t>
      </w:r>
      <w:r w:rsidR="00C34BF9">
        <w:rPr>
          <w:lang w:val="en-US"/>
        </w:rPr>
        <w:t>implicit)</w:t>
      </w:r>
    </w:p>
    <w:p w14:paraId="54D1043E" w14:textId="37152388" w:rsidR="002B0511" w:rsidRDefault="002B0511">
      <w:pPr>
        <w:rPr>
          <w:lang w:val="en-US"/>
        </w:rPr>
      </w:pPr>
    </w:p>
    <w:p w14:paraId="4100DBEB" w14:textId="21992AAB" w:rsidR="00962D14" w:rsidRPr="004A52FF" w:rsidRDefault="00962D14">
      <w:pPr>
        <w:rPr>
          <w:b/>
          <w:bCs/>
          <w:u w:val="single"/>
          <w:lang w:val="en-US"/>
        </w:rPr>
      </w:pPr>
      <w:r w:rsidRPr="004A52FF">
        <w:rPr>
          <w:b/>
          <w:bCs/>
          <w:u w:val="single"/>
          <w:lang w:val="en-US"/>
        </w:rPr>
        <w:t>Cognitive Systems</w:t>
      </w:r>
    </w:p>
    <w:p w14:paraId="0C06936D" w14:textId="7AF51A47" w:rsidR="00962D14" w:rsidRDefault="00A22F4C">
      <w:pPr>
        <w:rPr>
          <w:lang w:val="en-US"/>
        </w:rPr>
      </w:pPr>
      <w:r>
        <w:rPr>
          <w:lang w:val="en-US"/>
        </w:rPr>
        <w:t xml:space="preserve">Google </w:t>
      </w:r>
      <w:proofErr w:type="spellStart"/>
      <w:r>
        <w:rPr>
          <w:lang w:val="en-US"/>
        </w:rPr>
        <w:t>Dialogflow</w:t>
      </w:r>
      <w:proofErr w:type="spellEnd"/>
      <w:r>
        <w:rPr>
          <w:lang w:val="en-US"/>
        </w:rPr>
        <w:t xml:space="preserve"> (Chat Development)</w:t>
      </w:r>
    </w:p>
    <w:p w14:paraId="27FDFFAB" w14:textId="6C9B87F5" w:rsidR="00B21941" w:rsidRDefault="00B21941">
      <w:pPr>
        <w:rPr>
          <w:lang w:val="en-US"/>
        </w:rPr>
      </w:pPr>
    </w:p>
    <w:p w14:paraId="25BBB459" w14:textId="2D027501" w:rsidR="00155FA8" w:rsidRDefault="00155FA8">
      <w:pPr>
        <w:rPr>
          <w:lang w:val="en-US"/>
        </w:rPr>
      </w:pPr>
    </w:p>
    <w:p w14:paraId="524F6374" w14:textId="4AA74CE8" w:rsidR="00155FA8" w:rsidRDefault="00155FA8">
      <w:pPr>
        <w:rPr>
          <w:lang w:val="en-US"/>
        </w:rPr>
      </w:pPr>
    </w:p>
    <w:p w14:paraId="0F3E2C1D" w14:textId="5F2F011E" w:rsidR="00155FA8" w:rsidRDefault="00155FA8">
      <w:pPr>
        <w:rPr>
          <w:lang w:val="en-US"/>
        </w:rPr>
      </w:pPr>
    </w:p>
    <w:p w14:paraId="294AB8A9" w14:textId="329B004A" w:rsidR="00155FA8" w:rsidRDefault="00155FA8">
      <w:pPr>
        <w:rPr>
          <w:lang w:val="en-US"/>
        </w:rPr>
      </w:pPr>
    </w:p>
    <w:p w14:paraId="7F66E900" w14:textId="2A05A833" w:rsidR="00155FA8" w:rsidRDefault="00155FA8">
      <w:pPr>
        <w:rPr>
          <w:lang w:val="en-US"/>
        </w:rPr>
      </w:pPr>
    </w:p>
    <w:p w14:paraId="36128877" w14:textId="000A1234" w:rsidR="00155FA8" w:rsidRDefault="00155FA8">
      <w:pPr>
        <w:rPr>
          <w:lang w:val="en-US"/>
        </w:rPr>
      </w:pPr>
    </w:p>
    <w:p w14:paraId="1D69079F" w14:textId="6156111D" w:rsidR="00155FA8" w:rsidRDefault="00155FA8">
      <w:pPr>
        <w:rPr>
          <w:lang w:val="en-US"/>
        </w:rPr>
      </w:pPr>
    </w:p>
    <w:p w14:paraId="3DDB6F69" w14:textId="264DDBDF" w:rsidR="00155FA8" w:rsidRDefault="00155FA8">
      <w:pPr>
        <w:rPr>
          <w:lang w:val="en-US"/>
        </w:rPr>
      </w:pPr>
    </w:p>
    <w:p w14:paraId="13F8D3DB" w14:textId="4BE423DE" w:rsidR="00155FA8" w:rsidRDefault="00155FA8">
      <w:pPr>
        <w:rPr>
          <w:lang w:val="en-US"/>
        </w:rPr>
      </w:pPr>
    </w:p>
    <w:p w14:paraId="0A40D50B" w14:textId="7439AEDB" w:rsidR="00155FA8" w:rsidRDefault="00155FA8">
      <w:pPr>
        <w:rPr>
          <w:lang w:val="en-US"/>
        </w:rPr>
      </w:pPr>
    </w:p>
    <w:p w14:paraId="63F5F9AC" w14:textId="77777777" w:rsidR="00155FA8" w:rsidRDefault="00155FA8">
      <w:pPr>
        <w:rPr>
          <w:lang w:val="en-US"/>
        </w:rPr>
      </w:pPr>
    </w:p>
    <w:p w14:paraId="23CD1B68" w14:textId="6E782DE6" w:rsidR="002B0511" w:rsidRDefault="002B0511" w:rsidP="002B0511">
      <w:pPr>
        <w:pStyle w:val="Heading1"/>
        <w:rPr>
          <w:lang w:val="en-US"/>
        </w:rPr>
      </w:pPr>
      <w:r w:rsidRPr="002B0511">
        <w:rPr>
          <w:lang w:val="en-US"/>
        </w:rPr>
        <w:lastRenderedPageBreak/>
        <w:t>Pattern Recognition Systems</w:t>
      </w:r>
    </w:p>
    <w:p w14:paraId="1385B869" w14:textId="77777777" w:rsidR="00155FA8" w:rsidRPr="00155FA8" w:rsidRDefault="00155FA8" w:rsidP="00155FA8">
      <w:pPr>
        <w:rPr>
          <w:lang w:val="en-US"/>
        </w:rPr>
      </w:pPr>
    </w:p>
    <w:p w14:paraId="0C2D7281" w14:textId="1C5BCD51" w:rsidR="00E43A67" w:rsidRPr="00A05519" w:rsidRDefault="002B0511" w:rsidP="002B0511">
      <w:pPr>
        <w:rPr>
          <w:b/>
          <w:bCs/>
          <w:u w:val="single"/>
          <w:lang w:val="en-US"/>
        </w:rPr>
      </w:pPr>
      <w:r w:rsidRPr="002B0511">
        <w:rPr>
          <w:b/>
          <w:bCs/>
          <w:u w:val="single"/>
          <w:lang w:val="en-US"/>
        </w:rPr>
        <w:t>Problem Solving Using Pattern Recognition</w:t>
      </w:r>
    </w:p>
    <w:p w14:paraId="4D63607A" w14:textId="300C0F54" w:rsidR="009B3C6C" w:rsidRDefault="009B3C6C">
      <w:pPr>
        <w:rPr>
          <w:lang w:val="en-US"/>
        </w:rPr>
      </w:pPr>
      <w:r>
        <w:rPr>
          <w:lang w:val="en-US"/>
        </w:rPr>
        <w:t>Model Evaluation – ROC Curve, Gains/Lift Chart</w:t>
      </w:r>
    </w:p>
    <w:p w14:paraId="16E3FD79" w14:textId="577E1034" w:rsidR="009B3C6C" w:rsidRDefault="009B3C6C">
      <w:pPr>
        <w:rPr>
          <w:lang w:val="en-US"/>
        </w:rPr>
      </w:pPr>
      <w:r>
        <w:rPr>
          <w:lang w:val="en-US"/>
        </w:rPr>
        <w:t>Dimensionality Reduction</w:t>
      </w:r>
      <w:r w:rsidR="00124DE8">
        <w:rPr>
          <w:lang w:val="en-US"/>
        </w:rPr>
        <w:t xml:space="preserve"> – Feature Selection (Filter, Wrapper, embedded), Feature Extraction (PCA, LDA)</w:t>
      </w:r>
    </w:p>
    <w:p w14:paraId="11B84629" w14:textId="1F06E35F" w:rsidR="00124DE8" w:rsidRDefault="00FB35E4">
      <w:pPr>
        <w:rPr>
          <w:lang w:val="en-US"/>
        </w:rPr>
      </w:pPr>
      <w:r>
        <w:rPr>
          <w:lang w:val="en-US"/>
        </w:rPr>
        <w:t>Clustering</w:t>
      </w:r>
    </w:p>
    <w:p w14:paraId="664D827C" w14:textId="77777777" w:rsidR="00FB35E4" w:rsidRDefault="00FB35E4">
      <w:pPr>
        <w:rPr>
          <w:lang w:val="en-US"/>
        </w:rPr>
      </w:pPr>
    </w:p>
    <w:p w14:paraId="5A003532" w14:textId="32CFC2CA" w:rsidR="00124DE8" w:rsidRPr="00736D39" w:rsidRDefault="00736D39">
      <w:pPr>
        <w:rPr>
          <w:b/>
          <w:bCs/>
          <w:u w:val="single"/>
          <w:lang w:val="en-US"/>
        </w:rPr>
      </w:pPr>
      <w:r w:rsidRPr="00736D39">
        <w:rPr>
          <w:b/>
          <w:bCs/>
          <w:u w:val="single"/>
          <w:lang w:val="en-US"/>
        </w:rPr>
        <w:t>Pattern Recognition and ML Systems</w:t>
      </w:r>
    </w:p>
    <w:p w14:paraId="283496E4" w14:textId="49DF49DD" w:rsidR="00691CB6" w:rsidRDefault="00691CB6">
      <w:pPr>
        <w:rPr>
          <w:lang w:val="en-US"/>
        </w:rPr>
      </w:pPr>
      <w:r>
        <w:rPr>
          <w:lang w:val="en-US"/>
        </w:rPr>
        <w:t>Weka (Front-end ML toolkit)</w:t>
      </w:r>
    </w:p>
    <w:p w14:paraId="16218B83" w14:textId="3AEC03E0" w:rsidR="00871E72" w:rsidRDefault="00871E72">
      <w:pPr>
        <w:rPr>
          <w:lang w:val="en-US"/>
        </w:rPr>
      </w:pPr>
      <w:r>
        <w:rPr>
          <w:lang w:val="en-US"/>
        </w:rPr>
        <w:t>RBF</w:t>
      </w:r>
      <w:r w:rsidR="00854249">
        <w:rPr>
          <w:lang w:val="en-US"/>
        </w:rPr>
        <w:t>NN</w:t>
      </w:r>
      <w:r>
        <w:rPr>
          <w:lang w:val="en-US"/>
        </w:rPr>
        <w:t>, GRNN, SOM neural networks</w:t>
      </w:r>
      <w:r w:rsidR="006E642F">
        <w:rPr>
          <w:lang w:val="en-US"/>
        </w:rPr>
        <w:t xml:space="preserve"> (</w:t>
      </w:r>
      <w:proofErr w:type="spellStart"/>
      <w:r w:rsidR="006E642F">
        <w:t>Neupy</w:t>
      </w:r>
      <w:proofErr w:type="spellEnd"/>
      <w:r w:rsidR="006E642F">
        <w:t xml:space="preserve"> python library)</w:t>
      </w:r>
    </w:p>
    <w:p w14:paraId="27C81A22" w14:textId="317E34E4" w:rsidR="00871E72" w:rsidRDefault="0017418F">
      <w:pPr>
        <w:rPr>
          <w:lang w:val="en-US"/>
        </w:rPr>
      </w:pPr>
      <w:proofErr w:type="spellStart"/>
      <w:r>
        <w:rPr>
          <w:lang w:val="en-US"/>
        </w:rPr>
        <w:t>Keras</w:t>
      </w:r>
      <w:proofErr w:type="spellEnd"/>
      <w:r>
        <w:rPr>
          <w:lang w:val="en-US"/>
        </w:rPr>
        <w:t xml:space="preserve"> Functional API</w:t>
      </w:r>
    </w:p>
    <w:p w14:paraId="51BFD137" w14:textId="542E30C8" w:rsidR="0017418F" w:rsidRDefault="00200994">
      <w:pPr>
        <w:rPr>
          <w:lang w:val="en-US"/>
        </w:rPr>
      </w:pPr>
      <w:r>
        <w:rPr>
          <w:lang w:val="en-US"/>
        </w:rPr>
        <w:t xml:space="preserve">Residual </w:t>
      </w:r>
      <w:r w:rsidR="002F78C9">
        <w:rPr>
          <w:lang w:val="en-US"/>
        </w:rPr>
        <w:t>connections</w:t>
      </w:r>
      <w:r w:rsidR="00506159">
        <w:rPr>
          <w:lang w:val="en-US"/>
        </w:rPr>
        <w:t xml:space="preserve"> (</w:t>
      </w:r>
      <w:r w:rsidR="00E16D69">
        <w:rPr>
          <w:lang w:val="en-US"/>
        </w:rPr>
        <w:t xml:space="preserve">e.g. </w:t>
      </w:r>
      <w:proofErr w:type="spellStart"/>
      <w:r w:rsidR="00506159">
        <w:rPr>
          <w:lang w:val="en-US"/>
        </w:rPr>
        <w:t>ResNet</w:t>
      </w:r>
      <w:proofErr w:type="spellEnd"/>
      <w:r w:rsidR="00506159">
        <w:rPr>
          <w:lang w:val="en-US"/>
        </w:rPr>
        <w:t>)</w:t>
      </w:r>
    </w:p>
    <w:p w14:paraId="0B12481E" w14:textId="57656A1C" w:rsidR="00554F9B" w:rsidRDefault="00554F9B">
      <w:pPr>
        <w:rPr>
          <w:lang w:val="en-US"/>
        </w:rPr>
      </w:pPr>
    </w:p>
    <w:p w14:paraId="68A48B63" w14:textId="5730EAB0" w:rsidR="00554F9B" w:rsidRPr="002A0DDB" w:rsidRDefault="002A0DDB">
      <w:pPr>
        <w:rPr>
          <w:b/>
          <w:bCs/>
          <w:u w:val="single"/>
          <w:lang w:val="en-US"/>
        </w:rPr>
      </w:pPr>
      <w:r w:rsidRPr="002A0DDB">
        <w:rPr>
          <w:b/>
          <w:bCs/>
          <w:u w:val="single"/>
          <w:lang w:val="en-US"/>
        </w:rPr>
        <w:t>Intelligent Systems and Sense Making</w:t>
      </w:r>
      <w:r w:rsidR="00925E6B">
        <w:rPr>
          <w:b/>
          <w:bCs/>
          <w:u w:val="single"/>
          <w:lang w:val="en-US"/>
        </w:rPr>
        <w:t xml:space="preserve"> (Signals)</w:t>
      </w:r>
    </w:p>
    <w:p w14:paraId="5E05DB0D" w14:textId="3557EB39" w:rsidR="002353D8" w:rsidRDefault="002353D8">
      <w:pPr>
        <w:rPr>
          <w:lang w:val="en-US"/>
        </w:rPr>
      </w:pPr>
      <w:r w:rsidRPr="002353D8">
        <w:rPr>
          <w:lang w:val="en-US"/>
        </w:rPr>
        <w:t>Nyquist-Shannon theorem</w:t>
      </w:r>
      <w:r>
        <w:rPr>
          <w:lang w:val="en-US"/>
        </w:rPr>
        <w:t xml:space="preserve"> for choosing sampling rate of a signal</w:t>
      </w:r>
    </w:p>
    <w:p w14:paraId="0117873B" w14:textId="09F02D48" w:rsidR="00345705" w:rsidRDefault="00554F9B">
      <w:pPr>
        <w:rPr>
          <w:lang w:val="en-US"/>
        </w:rPr>
      </w:pPr>
      <w:r>
        <w:rPr>
          <w:lang w:val="en-US"/>
        </w:rPr>
        <w:t>Peak Finding</w:t>
      </w:r>
    </w:p>
    <w:p w14:paraId="72B827B4" w14:textId="77777777" w:rsidR="00345705" w:rsidRDefault="00554F9B">
      <w:pPr>
        <w:rPr>
          <w:lang w:val="en-US"/>
        </w:rPr>
      </w:pPr>
      <w:r>
        <w:rPr>
          <w:lang w:val="en-US"/>
        </w:rPr>
        <w:t>Baseline Correction</w:t>
      </w:r>
    </w:p>
    <w:p w14:paraId="6B7CCA0E" w14:textId="25741E39" w:rsidR="00554F9B" w:rsidRDefault="00D30AC9">
      <w:pPr>
        <w:rPr>
          <w:lang w:val="en-US"/>
        </w:rPr>
      </w:pPr>
      <w:r>
        <w:rPr>
          <w:lang w:val="en-US"/>
        </w:rPr>
        <w:t>Check similarity</w:t>
      </w:r>
      <w:r w:rsidR="00345705">
        <w:rPr>
          <w:lang w:val="en-US"/>
        </w:rPr>
        <w:t xml:space="preserve"> b/w signals</w:t>
      </w:r>
      <w:r>
        <w:rPr>
          <w:lang w:val="en-US"/>
        </w:rPr>
        <w:t xml:space="preserve"> using </w:t>
      </w:r>
      <w:r w:rsidR="00554F9B">
        <w:rPr>
          <w:lang w:val="en-US"/>
        </w:rPr>
        <w:t>Dynamic Time Warping</w:t>
      </w:r>
      <w:r w:rsidR="0098785B">
        <w:rPr>
          <w:lang w:val="en-US"/>
        </w:rPr>
        <w:t xml:space="preserve"> (DTW)</w:t>
      </w:r>
    </w:p>
    <w:p w14:paraId="4F6CED3A" w14:textId="34D44D18" w:rsidR="00345705" w:rsidRDefault="00345705">
      <w:pPr>
        <w:rPr>
          <w:lang w:val="en-US"/>
        </w:rPr>
      </w:pPr>
      <w:r>
        <w:rPr>
          <w:lang w:val="en-US"/>
        </w:rPr>
        <w:t>Signal Decomposition/</w:t>
      </w:r>
      <w:r>
        <w:t xml:space="preserve">Feature Extraction - </w:t>
      </w:r>
      <w:r>
        <w:rPr>
          <w:lang w:val="en-US"/>
        </w:rPr>
        <w:t>Fourier Transform and Wavelet Transform</w:t>
      </w:r>
    </w:p>
    <w:p w14:paraId="2A315988" w14:textId="0C4B0CD1" w:rsidR="00554F9B" w:rsidRDefault="00345705">
      <w:pPr>
        <w:rPr>
          <w:lang w:val="en-US"/>
        </w:rPr>
      </w:pPr>
      <w:r>
        <w:rPr>
          <w:lang w:val="en-US"/>
        </w:rPr>
        <w:t xml:space="preserve">Classification of extracted signal </w:t>
      </w:r>
      <w:r w:rsidR="00107B5E">
        <w:rPr>
          <w:lang w:val="en-US"/>
        </w:rPr>
        <w:t>features/</w:t>
      </w:r>
      <w:r>
        <w:rPr>
          <w:lang w:val="en-US"/>
        </w:rPr>
        <w:t>values (Supervised – Naïve Bayes, Unsupervised – Expectation Maximization (EM))</w:t>
      </w:r>
    </w:p>
    <w:p w14:paraId="1FF47C38" w14:textId="2557A4C9" w:rsidR="00345705" w:rsidRDefault="00345705">
      <w:pPr>
        <w:rPr>
          <w:lang w:val="en-US"/>
        </w:rPr>
      </w:pPr>
    </w:p>
    <w:p w14:paraId="2E598059" w14:textId="3A9D9B31" w:rsidR="00FF47F7" w:rsidRDefault="00FF47F7">
      <w:pPr>
        <w:rPr>
          <w:lang w:val="en-US"/>
        </w:rPr>
      </w:pPr>
    </w:p>
    <w:p w14:paraId="4B577DDE" w14:textId="76848A08" w:rsidR="00FF47F7" w:rsidRDefault="00FF47F7">
      <w:pPr>
        <w:rPr>
          <w:lang w:val="en-US"/>
        </w:rPr>
      </w:pPr>
    </w:p>
    <w:p w14:paraId="55B053AF" w14:textId="6887474C" w:rsidR="00FF47F7" w:rsidRDefault="00FF47F7">
      <w:pPr>
        <w:rPr>
          <w:lang w:val="en-US"/>
        </w:rPr>
      </w:pPr>
    </w:p>
    <w:p w14:paraId="28C72FF0" w14:textId="7C86D14B" w:rsidR="00FF47F7" w:rsidRDefault="00FF47F7">
      <w:pPr>
        <w:rPr>
          <w:lang w:val="en-US"/>
        </w:rPr>
      </w:pPr>
    </w:p>
    <w:p w14:paraId="5B18128C" w14:textId="458C58B4" w:rsidR="00FF47F7" w:rsidRDefault="00FF47F7">
      <w:pPr>
        <w:rPr>
          <w:lang w:val="en-US"/>
        </w:rPr>
      </w:pPr>
    </w:p>
    <w:p w14:paraId="3433D50C" w14:textId="4380F72A" w:rsidR="00FF47F7" w:rsidRDefault="00FF47F7">
      <w:pPr>
        <w:rPr>
          <w:lang w:val="en-US"/>
        </w:rPr>
      </w:pPr>
    </w:p>
    <w:p w14:paraId="4596DCE0" w14:textId="47A45651" w:rsidR="00FF47F7" w:rsidRDefault="00FF47F7">
      <w:pPr>
        <w:rPr>
          <w:lang w:val="en-US"/>
        </w:rPr>
      </w:pPr>
    </w:p>
    <w:p w14:paraId="06902C35" w14:textId="77777777" w:rsidR="00FF47F7" w:rsidRDefault="00FF47F7">
      <w:pPr>
        <w:rPr>
          <w:lang w:val="en-US"/>
        </w:rPr>
      </w:pPr>
    </w:p>
    <w:p w14:paraId="455F9CBB" w14:textId="0AC5DC1D" w:rsidR="006C3A23" w:rsidRPr="006C3A23" w:rsidRDefault="00806B8D" w:rsidP="00797630">
      <w:pPr>
        <w:pStyle w:val="Heading1"/>
        <w:rPr>
          <w:lang w:val="en-US"/>
        </w:rPr>
      </w:pPr>
      <w:r w:rsidRPr="00806B8D">
        <w:rPr>
          <w:lang w:val="en-US"/>
        </w:rPr>
        <w:lastRenderedPageBreak/>
        <w:t>Intelligent Sensing Systems</w:t>
      </w:r>
    </w:p>
    <w:p w14:paraId="4F0FF80A" w14:textId="5E25EAF6" w:rsidR="00D31808" w:rsidRPr="006A6C87" w:rsidRDefault="00D31808" w:rsidP="00D31808">
      <w:pPr>
        <w:rPr>
          <w:b/>
          <w:bCs/>
          <w:u w:val="single"/>
          <w:lang w:val="en-US"/>
        </w:rPr>
      </w:pPr>
      <w:r w:rsidRPr="006A6C87">
        <w:rPr>
          <w:b/>
          <w:bCs/>
          <w:u w:val="single"/>
          <w:lang w:val="en-US"/>
        </w:rPr>
        <w:t>Vision Systems</w:t>
      </w:r>
      <w:r w:rsidR="004B476E" w:rsidRPr="006A6C87">
        <w:rPr>
          <w:b/>
          <w:bCs/>
          <w:u w:val="single"/>
          <w:lang w:val="en-US"/>
        </w:rPr>
        <w:t xml:space="preserve"> (Image Processing)</w:t>
      </w:r>
    </w:p>
    <w:p w14:paraId="2B0FB69A" w14:textId="66A8127C" w:rsidR="004B476E" w:rsidRDefault="004B476E" w:rsidP="00D31808">
      <w:pPr>
        <w:rPr>
          <w:lang w:val="en-US"/>
        </w:rPr>
      </w:pPr>
      <w:r>
        <w:rPr>
          <w:lang w:val="en-US"/>
        </w:rPr>
        <w:t>Thresholding</w:t>
      </w:r>
      <w:r w:rsidR="00A05878">
        <w:rPr>
          <w:lang w:val="en-US"/>
        </w:rPr>
        <w:t xml:space="preserve"> Operat</w:t>
      </w:r>
      <w:r w:rsidR="00B23F5A">
        <w:rPr>
          <w:lang w:val="en-US"/>
        </w:rPr>
        <w:t>ions</w:t>
      </w:r>
    </w:p>
    <w:p w14:paraId="379C9A11" w14:textId="77777777" w:rsidR="004B476E" w:rsidRDefault="004B476E" w:rsidP="00D31808">
      <w:pPr>
        <w:rPr>
          <w:lang w:val="en-US"/>
        </w:rPr>
      </w:pPr>
      <w:r>
        <w:rPr>
          <w:lang w:val="en-US"/>
        </w:rPr>
        <w:t>Edge Detection</w:t>
      </w:r>
    </w:p>
    <w:p w14:paraId="64174C4E" w14:textId="45550C12" w:rsidR="00D31808" w:rsidRDefault="004B476E" w:rsidP="00D31808">
      <w:pPr>
        <w:rPr>
          <w:lang w:val="en-US"/>
        </w:rPr>
      </w:pPr>
      <w:r>
        <w:rPr>
          <w:lang w:val="en-US"/>
        </w:rPr>
        <w:t>Connected Component Analysis</w:t>
      </w:r>
      <w:r w:rsidR="00EB07D8">
        <w:rPr>
          <w:lang w:val="en-US"/>
        </w:rPr>
        <w:t xml:space="preserve"> (</w:t>
      </w:r>
      <w:r w:rsidR="00CD711D">
        <w:rPr>
          <w:lang w:val="en-US"/>
        </w:rPr>
        <w:t>label</w:t>
      </w:r>
      <w:r w:rsidR="00EB07D8">
        <w:rPr>
          <w:lang w:val="en-US"/>
        </w:rPr>
        <w:t xml:space="preserve"> components in binary image)</w:t>
      </w:r>
    </w:p>
    <w:p w14:paraId="6ABCF9C2" w14:textId="41E19E6E" w:rsidR="00A35090" w:rsidRDefault="00A35090" w:rsidP="00D31808">
      <w:pPr>
        <w:rPr>
          <w:lang w:val="en-US"/>
        </w:rPr>
      </w:pPr>
      <w:r>
        <w:rPr>
          <w:lang w:val="en-US"/>
        </w:rPr>
        <w:t xml:space="preserve">Image Enhancement (Contrast, brightness adjustment) – Point Transformations, </w:t>
      </w:r>
      <w:r w:rsidR="00C64F20">
        <w:rPr>
          <w:lang w:val="en-US"/>
        </w:rPr>
        <w:t>Histogram Techniques.</w:t>
      </w:r>
    </w:p>
    <w:p w14:paraId="0787CAF0" w14:textId="00F60B42" w:rsidR="009B4D00" w:rsidRDefault="00BA35C0" w:rsidP="00D31808">
      <w:pPr>
        <w:rPr>
          <w:lang w:val="en-US"/>
        </w:rPr>
      </w:pPr>
      <w:r>
        <w:rPr>
          <w:lang w:val="en-US"/>
        </w:rPr>
        <w:t>Image Restoration</w:t>
      </w:r>
      <w:r w:rsidR="0068174A">
        <w:rPr>
          <w:lang w:val="en-US"/>
        </w:rPr>
        <w:t>/</w:t>
      </w:r>
      <w:r>
        <w:rPr>
          <w:lang w:val="en-US"/>
        </w:rPr>
        <w:t xml:space="preserve">Noise Reduction </w:t>
      </w:r>
      <w:r w:rsidR="0068174A">
        <w:rPr>
          <w:lang w:val="en-US"/>
        </w:rPr>
        <w:t>– Image Averaging (take average of &gt;1 noisy images)</w:t>
      </w:r>
      <w:r w:rsidR="00F261FD">
        <w:rPr>
          <w:lang w:val="en-US"/>
        </w:rPr>
        <w:t>, Blur (Mean, Gaussian, Median Filter)</w:t>
      </w:r>
    </w:p>
    <w:p w14:paraId="7A1A91A7" w14:textId="4A4718E3" w:rsidR="0093525D" w:rsidRDefault="0093525D" w:rsidP="00D31808">
      <w:pPr>
        <w:rPr>
          <w:lang w:val="en-US"/>
        </w:rPr>
      </w:pPr>
      <w:r>
        <w:rPr>
          <w:lang w:val="en-US"/>
        </w:rPr>
        <w:t>Sharpening</w:t>
      </w:r>
    </w:p>
    <w:p w14:paraId="4BC93856" w14:textId="5C13AF36" w:rsidR="00B82A5B" w:rsidRDefault="000E3421" w:rsidP="00D31808">
      <w:pPr>
        <w:rPr>
          <w:lang w:val="en-US"/>
        </w:rPr>
      </w:pPr>
      <w:r>
        <w:rPr>
          <w:lang w:val="en-US"/>
        </w:rPr>
        <w:t>Interpolation of Signals</w:t>
      </w:r>
    </w:p>
    <w:p w14:paraId="207C91C7" w14:textId="33BD8CEB" w:rsidR="00FD2131" w:rsidRDefault="00FB4F3B" w:rsidP="00D31808">
      <w:r>
        <w:t xml:space="preserve">Object </w:t>
      </w:r>
      <w:r w:rsidR="00566DC6">
        <w:t>Detection</w:t>
      </w:r>
      <w:r>
        <w:t xml:space="preserve"> </w:t>
      </w:r>
      <w:r w:rsidR="000B113C">
        <w:t>- Viola</w:t>
      </w:r>
      <w:r w:rsidR="00566DC6">
        <w:t>-Jones algorithm</w:t>
      </w:r>
      <w:r w:rsidR="008525E3">
        <w:t xml:space="preserve"> (Haar Cascade in OpenCV)</w:t>
      </w:r>
      <w:r>
        <w:t>, YOLOv3</w:t>
      </w:r>
    </w:p>
    <w:p w14:paraId="70F3A6FA" w14:textId="2468FF08" w:rsidR="00182256" w:rsidRDefault="00BF4B0A" w:rsidP="00D31808">
      <w:pPr>
        <w:rPr>
          <w:lang w:val="en-US"/>
        </w:rPr>
      </w:pPr>
      <w:r>
        <w:rPr>
          <w:lang w:val="en-US"/>
        </w:rPr>
        <w:t>Image Segmentation – Threshold Segmentation, Edge Detection Segmentation, Morphological Snakes</w:t>
      </w:r>
    </w:p>
    <w:p w14:paraId="6B0CA8ED" w14:textId="1411556B" w:rsidR="00590D4E" w:rsidRDefault="00590D4E" w:rsidP="00D31808">
      <w:pPr>
        <w:rPr>
          <w:lang w:val="en-US"/>
        </w:rPr>
      </w:pPr>
      <w:r>
        <w:rPr>
          <w:lang w:val="en-US"/>
        </w:rPr>
        <w:t xml:space="preserve">Feature Extraction from Images </w:t>
      </w:r>
      <w:r w:rsidR="00616F87">
        <w:rPr>
          <w:lang w:val="en-US"/>
        </w:rPr>
        <w:t>-</w:t>
      </w:r>
      <w:r>
        <w:rPr>
          <w:lang w:val="en-US"/>
        </w:rPr>
        <w:t>LBP, HOG</w:t>
      </w:r>
    </w:p>
    <w:p w14:paraId="1E1C342B" w14:textId="5376AC89" w:rsidR="006B5D8A" w:rsidRDefault="00616F87" w:rsidP="00D31808">
      <w:pPr>
        <w:rPr>
          <w:lang w:val="en-US"/>
        </w:rPr>
      </w:pPr>
      <w:r>
        <w:rPr>
          <w:lang w:val="en-US"/>
        </w:rPr>
        <w:t xml:space="preserve">Face Verification </w:t>
      </w:r>
      <w:r w:rsidR="00F33CA0">
        <w:rPr>
          <w:lang w:val="en-US"/>
        </w:rPr>
        <w:t>–</w:t>
      </w:r>
      <w:r>
        <w:rPr>
          <w:lang w:val="en-US"/>
        </w:rPr>
        <w:t xml:space="preserve"> </w:t>
      </w:r>
      <w:r w:rsidR="00F33CA0">
        <w:rPr>
          <w:lang w:val="en-US"/>
        </w:rPr>
        <w:t>Traditional Algorithms (LBP, HOG), Pre-trained CNN, Siamese Network</w:t>
      </w:r>
    </w:p>
    <w:p w14:paraId="6B66A680" w14:textId="3CEB5C24" w:rsidR="008244B6" w:rsidRPr="002112AF" w:rsidRDefault="008244B6" w:rsidP="00D31808">
      <w:pPr>
        <w:rPr>
          <w:b/>
          <w:bCs/>
          <w:u w:val="single"/>
          <w:lang w:val="en-US"/>
        </w:rPr>
      </w:pPr>
      <w:r w:rsidRPr="002112AF">
        <w:rPr>
          <w:b/>
          <w:bCs/>
          <w:u w:val="single"/>
          <w:lang w:val="en-US"/>
        </w:rPr>
        <w:t>Spatial Reasoning from Sensor Data</w:t>
      </w:r>
    </w:p>
    <w:p w14:paraId="71ECB001" w14:textId="74B4241B" w:rsidR="008244B6" w:rsidRDefault="004A6737" w:rsidP="00D31808">
      <w:pPr>
        <w:rPr>
          <w:lang w:val="en-US"/>
        </w:rPr>
      </w:pPr>
      <w:r>
        <w:rPr>
          <w:lang w:val="en-US"/>
        </w:rPr>
        <w:t>Distance b/w Camera and Object (Stereo Camera Setting)</w:t>
      </w:r>
    </w:p>
    <w:p w14:paraId="3DDA12C0" w14:textId="12999A58" w:rsidR="004A6737" w:rsidRDefault="00B41D92" w:rsidP="00D31808">
      <w:pPr>
        <w:rPr>
          <w:lang w:val="en-US"/>
        </w:rPr>
      </w:pPr>
      <w:r>
        <w:rPr>
          <w:lang w:val="en-US"/>
        </w:rPr>
        <w:t>Distance b/w 2 Objects (</w:t>
      </w:r>
      <w:r w:rsidR="00BF5D16">
        <w:rPr>
          <w:lang w:val="en-US"/>
        </w:rPr>
        <w:t>Homography</w:t>
      </w:r>
      <w:r w:rsidR="00FB06D7">
        <w:rPr>
          <w:lang w:val="en-US"/>
        </w:rPr>
        <w:t xml:space="preserve"> Transformation</w:t>
      </w:r>
      <w:r w:rsidR="00BF5D16">
        <w:rPr>
          <w:lang w:val="en-US"/>
        </w:rPr>
        <w:t>)</w:t>
      </w:r>
    </w:p>
    <w:p w14:paraId="29C2F06C" w14:textId="4E584080" w:rsidR="00E80839" w:rsidRDefault="00B5241A" w:rsidP="00D31808">
      <w:pPr>
        <w:rPr>
          <w:lang w:val="en-US"/>
        </w:rPr>
      </w:pPr>
      <w:r>
        <w:rPr>
          <w:lang w:val="en-US"/>
        </w:rPr>
        <w:t xml:space="preserve">Image to Image Matchin/Place Recognition/Visual Odometry </w:t>
      </w:r>
      <w:r w:rsidR="007A2B3C">
        <w:rPr>
          <w:lang w:val="en-US"/>
        </w:rPr>
        <w:t>–</w:t>
      </w:r>
      <w:r>
        <w:rPr>
          <w:lang w:val="en-US"/>
        </w:rPr>
        <w:t xml:space="preserve"> </w:t>
      </w:r>
      <w:r w:rsidR="007A2B3C">
        <w:rPr>
          <w:lang w:val="en-US"/>
        </w:rPr>
        <w:t>Feature Extraction (</w:t>
      </w:r>
      <w:r w:rsidR="006313CC">
        <w:rPr>
          <w:lang w:val="en-US"/>
        </w:rPr>
        <w:t>SIFT, SURF</w:t>
      </w:r>
      <w:r w:rsidR="007A2B3C">
        <w:rPr>
          <w:lang w:val="en-US"/>
        </w:rPr>
        <w:t xml:space="preserve">, GIST etc.), </w:t>
      </w:r>
      <w:r w:rsidR="00AB18BB">
        <w:rPr>
          <w:lang w:val="en-US"/>
        </w:rPr>
        <w:t>Feature Encoding (BOW, VLAD)</w:t>
      </w:r>
    </w:p>
    <w:p w14:paraId="2F63F22D" w14:textId="0DD1DAA8" w:rsidR="00934135" w:rsidRDefault="00934135" w:rsidP="00D31808">
      <w:pPr>
        <w:rPr>
          <w:lang w:val="en-US"/>
        </w:rPr>
      </w:pPr>
      <w:r>
        <w:rPr>
          <w:lang w:val="en-US"/>
        </w:rPr>
        <w:t>Types of 3D image representations (RGB-D, Point Cloud, Volumetric etc.)</w:t>
      </w:r>
    </w:p>
    <w:p w14:paraId="2B3FA0AE" w14:textId="59D67EBA" w:rsidR="00793466" w:rsidRDefault="00793466" w:rsidP="00D31808">
      <w:pPr>
        <w:rPr>
          <w:lang w:val="en-US"/>
        </w:rPr>
      </w:pPr>
      <w:r>
        <w:rPr>
          <w:lang w:val="en-US"/>
        </w:rPr>
        <w:t>Object Detection (RCNN,</w:t>
      </w:r>
      <w:r w:rsidR="004F1C63">
        <w:rPr>
          <w:lang w:val="en-US"/>
        </w:rPr>
        <w:t xml:space="preserve"> </w:t>
      </w:r>
      <w:r>
        <w:rPr>
          <w:lang w:val="en-US"/>
        </w:rPr>
        <w:t>Fast RCNN, Faster RCNN)</w:t>
      </w:r>
    </w:p>
    <w:p w14:paraId="14C895F8" w14:textId="0EDE4954" w:rsidR="007D0B25" w:rsidRDefault="007D0B25" w:rsidP="00D31808">
      <w:pPr>
        <w:rPr>
          <w:lang w:val="en-US"/>
        </w:rPr>
      </w:pPr>
      <w:r>
        <w:rPr>
          <w:lang w:val="en-US"/>
        </w:rPr>
        <w:t xml:space="preserve">Point Cloud Representation </w:t>
      </w:r>
      <w:r w:rsidR="00136F48">
        <w:rPr>
          <w:lang w:val="en-US"/>
        </w:rPr>
        <w:t>–</w:t>
      </w:r>
      <w:r>
        <w:rPr>
          <w:lang w:val="en-US"/>
        </w:rPr>
        <w:t xml:space="preserve"> </w:t>
      </w:r>
      <w:r w:rsidR="0056432C">
        <w:rPr>
          <w:lang w:val="en-US"/>
        </w:rPr>
        <w:t>Sensor Used (LiDAR)</w:t>
      </w:r>
      <w:r w:rsidR="008F7563">
        <w:rPr>
          <w:lang w:val="en-US"/>
        </w:rPr>
        <w:t xml:space="preserve">, </w:t>
      </w:r>
      <w:r w:rsidR="00E073B8">
        <w:rPr>
          <w:lang w:val="en-US"/>
        </w:rPr>
        <w:t xml:space="preserve">Capture View (Bird View, Front-view), </w:t>
      </w:r>
      <w:r w:rsidR="0056432C">
        <w:rPr>
          <w:lang w:val="en-US"/>
        </w:rPr>
        <w:t>Object Detection (</w:t>
      </w:r>
      <w:proofErr w:type="spellStart"/>
      <w:r w:rsidR="00136F48">
        <w:rPr>
          <w:lang w:val="en-US"/>
        </w:rPr>
        <w:t>PointNet</w:t>
      </w:r>
      <w:proofErr w:type="spellEnd"/>
      <w:r w:rsidR="00136F48">
        <w:rPr>
          <w:lang w:val="en-US"/>
        </w:rPr>
        <w:t xml:space="preserve">, </w:t>
      </w:r>
      <w:proofErr w:type="spellStart"/>
      <w:r w:rsidR="00136F48">
        <w:rPr>
          <w:lang w:val="en-US"/>
        </w:rPr>
        <w:t>PointFusion</w:t>
      </w:r>
      <w:proofErr w:type="spellEnd"/>
      <w:r w:rsidR="00136F48">
        <w:rPr>
          <w:lang w:val="en-US"/>
        </w:rPr>
        <w:t xml:space="preserve">, MV3D, </w:t>
      </w:r>
      <w:r w:rsidR="00136F48" w:rsidRPr="00136F48">
        <w:rPr>
          <w:lang w:val="en-US"/>
        </w:rPr>
        <w:t xml:space="preserve">Frustum </w:t>
      </w:r>
      <w:proofErr w:type="spellStart"/>
      <w:r w:rsidR="00136F48" w:rsidRPr="00136F48">
        <w:rPr>
          <w:lang w:val="en-US"/>
        </w:rPr>
        <w:t>PointNet</w:t>
      </w:r>
      <w:proofErr w:type="spellEnd"/>
      <w:r w:rsidR="0056432C">
        <w:rPr>
          <w:lang w:val="en-US"/>
        </w:rPr>
        <w:t>)</w:t>
      </w:r>
    </w:p>
    <w:p w14:paraId="229C1A13" w14:textId="44D809C4" w:rsidR="009C7738" w:rsidRDefault="00934135" w:rsidP="00D31808">
      <w:pPr>
        <w:rPr>
          <w:lang w:val="en-US"/>
        </w:rPr>
      </w:pPr>
      <w:r>
        <w:rPr>
          <w:lang w:val="en-US"/>
        </w:rPr>
        <w:t>Semantic Segmentation</w:t>
      </w:r>
    </w:p>
    <w:p w14:paraId="2EFB756D" w14:textId="06AFE7E2" w:rsidR="007D0B25" w:rsidRPr="00DE6885" w:rsidRDefault="00C24730" w:rsidP="00D31808">
      <w:pPr>
        <w:rPr>
          <w:b/>
          <w:bCs/>
          <w:u w:val="single"/>
          <w:lang w:val="en-US"/>
        </w:rPr>
      </w:pPr>
      <w:r w:rsidRPr="00DE6885">
        <w:rPr>
          <w:b/>
          <w:bCs/>
          <w:u w:val="single"/>
          <w:lang w:val="en-US"/>
        </w:rPr>
        <w:t>Real-time Audio-Visual Sensing and Sense Making</w:t>
      </w:r>
    </w:p>
    <w:p w14:paraId="255F8592" w14:textId="55A11D89" w:rsidR="00C24730" w:rsidRDefault="001F664C" w:rsidP="00D31808">
      <w:pPr>
        <w:rPr>
          <w:lang w:val="en-US"/>
        </w:rPr>
      </w:pPr>
      <w:r>
        <w:rPr>
          <w:lang w:val="en-US"/>
        </w:rPr>
        <w:t>Motion Feature Extraction from Video</w:t>
      </w:r>
    </w:p>
    <w:p w14:paraId="20F6FCF8" w14:textId="201E0F40" w:rsidR="00C263C5" w:rsidRDefault="00E67BBB" w:rsidP="00D31808">
      <w:pPr>
        <w:rPr>
          <w:lang w:val="en-US"/>
        </w:rPr>
      </w:pPr>
      <w:r>
        <w:rPr>
          <w:lang w:val="en-US"/>
        </w:rPr>
        <w:t>Object Tracking</w:t>
      </w:r>
    </w:p>
    <w:p w14:paraId="3C3BD960" w14:textId="740EA5AF" w:rsidR="00E67BBB" w:rsidRDefault="00B03DEB" w:rsidP="00D31808">
      <w:pPr>
        <w:rPr>
          <w:lang w:val="en-US"/>
        </w:rPr>
      </w:pPr>
      <w:r>
        <w:rPr>
          <w:lang w:val="en-US"/>
        </w:rPr>
        <w:t>Action Recognition</w:t>
      </w:r>
    </w:p>
    <w:p w14:paraId="70F71EC9" w14:textId="4416F720" w:rsidR="0081561F" w:rsidRDefault="00087DBF" w:rsidP="00D31808">
      <w:pPr>
        <w:rPr>
          <w:lang w:val="en-US"/>
        </w:rPr>
      </w:pPr>
      <w:r>
        <w:rPr>
          <w:lang w:val="en-US"/>
        </w:rPr>
        <w:t>Audio Classification</w:t>
      </w:r>
    </w:p>
    <w:p w14:paraId="4013627D" w14:textId="173B3CC7" w:rsidR="00491866" w:rsidRDefault="00491866" w:rsidP="00D31808">
      <w:pPr>
        <w:rPr>
          <w:lang w:val="en-US"/>
        </w:rPr>
      </w:pPr>
      <w:r>
        <w:rPr>
          <w:lang w:val="en-US"/>
        </w:rPr>
        <w:t>Object Detection SSD</w:t>
      </w:r>
    </w:p>
    <w:p w14:paraId="5D5BCCD6" w14:textId="720DD261" w:rsidR="008B4325" w:rsidRDefault="008B4325" w:rsidP="00D31808">
      <w:pPr>
        <w:rPr>
          <w:lang w:val="en-US"/>
        </w:rPr>
      </w:pPr>
      <w:r>
        <w:rPr>
          <w:lang w:val="en-US"/>
        </w:rPr>
        <w:t>Pose Estimation</w:t>
      </w:r>
    </w:p>
    <w:p w14:paraId="21E2EC34" w14:textId="3953744C" w:rsidR="000255F2" w:rsidRDefault="000255F2" w:rsidP="000255F2">
      <w:pPr>
        <w:pStyle w:val="Heading1"/>
        <w:rPr>
          <w:lang w:val="en-US"/>
        </w:rPr>
      </w:pPr>
      <w:r>
        <w:rPr>
          <w:lang w:val="en-US"/>
        </w:rPr>
        <w:lastRenderedPageBreak/>
        <w:t>Practical Language Processing</w:t>
      </w:r>
    </w:p>
    <w:p w14:paraId="51A16964" w14:textId="77777777" w:rsidR="00C924F6" w:rsidRPr="00C924F6" w:rsidRDefault="00C924F6" w:rsidP="00C924F6">
      <w:pPr>
        <w:rPr>
          <w:lang w:val="en-US"/>
        </w:rPr>
      </w:pPr>
    </w:p>
    <w:p w14:paraId="032EE6C6" w14:textId="009FCD05" w:rsidR="000255F2" w:rsidRPr="000255F2" w:rsidRDefault="000255F2" w:rsidP="00D31808">
      <w:pPr>
        <w:rPr>
          <w:b/>
          <w:bCs/>
          <w:u w:val="single"/>
          <w:lang w:val="en-US"/>
        </w:rPr>
      </w:pPr>
      <w:r w:rsidRPr="000255F2">
        <w:rPr>
          <w:b/>
          <w:bCs/>
          <w:u w:val="single"/>
          <w:lang w:val="en-US"/>
        </w:rPr>
        <w:t>Text Analytics</w:t>
      </w:r>
      <w:r w:rsidR="006555B3">
        <w:rPr>
          <w:b/>
          <w:bCs/>
          <w:u w:val="single"/>
          <w:lang w:val="en-US"/>
        </w:rPr>
        <w:t xml:space="preserve"> (TA)</w:t>
      </w:r>
    </w:p>
    <w:p w14:paraId="44CA3D8E" w14:textId="2F2D3F9E" w:rsidR="000255F2" w:rsidRDefault="000255F2" w:rsidP="00D31808">
      <w:pPr>
        <w:rPr>
          <w:lang w:val="en-US"/>
        </w:rPr>
      </w:pPr>
      <w:r>
        <w:rPr>
          <w:lang w:val="en-US"/>
        </w:rPr>
        <w:t>Text Preprocessing</w:t>
      </w:r>
    </w:p>
    <w:p w14:paraId="75EE5913" w14:textId="7445A705" w:rsidR="000255F2" w:rsidRDefault="00D950FF" w:rsidP="00D31808">
      <w:pPr>
        <w:rPr>
          <w:lang w:val="en-US"/>
        </w:rPr>
      </w:pPr>
      <w:r>
        <w:rPr>
          <w:lang w:val="en-US"/>
        </w:rPr>
        <w:t>Term Document Matrix</w:t>
      </w:r>
      <w:r w:rsidR="00A41352">
        <w:rPr>
          <w:lang w:val="en-US"/>
        </w:rPr>
        <w:t xml:space="preserve"> </w:t>
      </w:r>
      <w:r>
        <w:rPr>
          <w:lang w:val="en-US"/>
        </w:rPr>
        <w:t>(TDM) based Features Extraction</w:t>
      </w:r>
      <w:r w:rsidR="0079255F">
        <w:rPr>
          <w:lang w:val="en-US"/>
        </w:rPr>
        <w:t xml:space="preserve"> – </w:t>
      </w:r>
      <w:r w:rsidR="00762F2B">
        <w:rPr>
          <w:lang w:val="en-US"/>
        </w:rPr>
        <w:t>Binary</w:t>
      </w:r>
      <w:r w:rsidR="0079255F">
        <w:rPr>
          <w:lang w:val="en-US"/>
        </w:rPr>
        <w:t xml:space="preserve">, </w:t>
      </w:r>
      <w:r w:rsidR="00762F2B">
        <w:rPr>
          <w:lang w:val="en-US"/>
        </w:rPr>
        <w:t xml:space="preserve">TF, </w:t>
      </w:r>
      <w:r w:rsidR="0079255F">
        <w:rPr>
          <w:lang w:val="en-US"/>
        </w:rPr>
        <w:t>TFIDF</w:t>
      </w:r>
    </w:p>
    <w:p w14:paraId="40356C77" w14:textId="77777777" w:rsidR="001A3B3F" w:rsidRDefault="000C517F" w:rsidP="00D31808">
      <w:pPr>
        <w:rPr>
          <w:lang w:val="en-US"/>
        </w:rPr>
      </w:pPr>
      <w:r>
        <w:rPr>
          <w:lang w:val="en-US"/>
        </w:rPr>
        <w:t>English Grammar Revision</w:t>
      </w:r>
    </w:p>
    <w:p w14:paraId="6EF90B8A" w14:textId="77777777" w:rsidR="001A3B3F" w:rsidRDefault="008221E5" w:rsidP="00D31808">
      <w:pPr>
        <w:rPr>
          <w:lang w:val="en-US"/>
        </w:rPr>
      </w:pPr>
      <w:r>
        <w:rPr>
          <w:lang w:val="en-US"/>
        </w:rPr>
        <w:t>POS Tagging</w:t>
      </w:r>
    </w:p>
    <w:p w14:paraId="6F23D4EF" w14:textId="0F704FD2" w:rsidR="00207EA3" w:rsidRDefault="001A3B3F" w:rsidP="00D31808">
      <w:pPr>
        <w:rPr>
          <w:lang w:val="en-US"/>
        </w:rPr>
      </w:pPr>
      <w:r>
        <w:rPr>
          <w:lang w:val="en-US"/>
        </w:rPr>
        <w:t xml:space="preserve">Shallow </w:t>
      </w:r>
      <w:r w:rsidR="00207EA3">
        <w:rPr>
          <w:lang w:val="en-US"/>
        </w:rPr>
        <w:t>Parsing</w:t>
      </w:r>
    </w:p>
    <w:p w14:paraId="5C1C1A34" w14:textId="30657E94" w:rsidR="009873CC" w:rsidRDefault="006B0A0F" w:rsidP="00D31808">
      <w:pPr>
        <w:rPr>
          <w:lang w:val="en-US"/>
        </w:rPr>
      </w:pPr>
      <w:r>
        <w:rPr>
          <w:lang w:val="en-US"/>
        </w:rPr>
        <w:t>Deep Parsing</w:t>
      </w:r>
    </w:p>
    <w:p w14:paraId="3A9C48E1" w14:textId="2360035C" w:rsidR="003C107D" w:rsidRDefault="0028651E" w:rsidP="00D31808">
      <w:pPr>
        <w:rPr>
          <w:lang w:val="en-US"/>
        </w:rPr>
      </w:pPr>
      <w:r>
        <w:rPr>
          <w:lang w:val="en-US"/>
        </w:rPr>
        <w:t xml:space="preserve">Document Grouping – </w:t>
      </w:r>
      <w:proofErr w:type="spellStart"/>
      <w:r>
        <w:rPr>
          <w:lang w:val="en-US"/>
        </w:rPr>
        <w:t>KMeans</w:t>
      </w:r>
      <w:proofErr w:type="spellEnd"/>
      <w:r>
        <w:rPr>
          <w:lang w:val="en-US"/>
        </w:rPr>
        <w:t xml:space="preserve"> Clustering, LDA Topic Modeling</w:t>
      </w:r>
    </w:p>
    <w:p w14:paraId="764BA156" w14:textId="11833BD4" w:rsidR="008221E5" w:rsidRDefault="008221E5" w:rsidP="00D31808">
      <w:pPr>
        <w:rPr>
          <w:lang w:val="en-US"/>
        </w:rPr>
      </w:pPr>
      <w:r>
        <w:rPr>
          <w:lang w:val="en-US"/>
        </w:rPr>
        <w:t>NER</w:t>
      </w:r>
      <w:r w:rsidR="00502CDC">
        <w:rPr>
          <w:lang w:val="en-US"/>
        </w:rPr>
        <w:t xml:space="preserve"> – Rule based, ML based</w:t>
      </w:r>
    </w:p>
    <w:p w14:paraId="729AE551" w14:textId="2F8727FB" w:rsidR="00856178" w:rsidRDefault="00856178" w:rsidP="00D31808">
      <w:pPr>
        <w:rPr>
          <w:lang w:val="en-US"/>
        </w:rPr>
      </w:pPr>
      <w:r w:rsidRPr="00856178">
        <w:rPr>
          <w:lang w:val="en-US"/>
        </w:rPr>
        <w:t>Corpus Annotation</w:t>
      </w:r>
      <w:r w:rsidR="00D71D58">
        <w:rPr>
          <w:lang w:val="en-US"/>
        </w:rPr>
        <w:t xml:space="preserve"> </w:t>
      </w:r>
      <w:r w:rsidR="00D71D58" w:rsidRPr="00D71D58">
        <w:rPr>
          <w:lang w:val="en-US"/>
        </w:rPr>
        <w:t>Reliability</w:t>
      </w:r>
      <w:r>
        <w:rPr>
          <w:lang w:val="en-US"/>
        </w:rPr>
        <w:t xml:space="preserve"> </w:t>
      </w:r>
      <w:r w:rsidR="00323E38">
        <w:rPr>
          <w:lang w:val="en-US"/>
        </w:rPr>
        <w:t xml:space="preserve">- </w:t>
      </w:r>
      <w:r w:rsidR="00D71D58" w:rsidRPr="00D71D58">
        <w:rPr>
          <w:lang w:val="en-US"/>
        </w:rPr>
        <w:t>self-agreement rate</w:t>
      </w:r>
      <w:r w:rsidR="00D71D58">
        <w:rPr>
          <w:lang w:val="en-US"/>
        </w:rPr>
        <w:t xml:space="preserve">, </w:t>
      </w:r>
      <w:r w:rsidR="00D71D58" w:rsidRPr="00D71D58">
        <w:rPr>
          <w:lang w:val="en-US"/>
        </w:rPr>
        <w:t>inter-annotator agreement rate</w:t>
      </w:r>
      <w:r w:rsidR="006C2F36">
        <w:rPr>
          <w:lang w:val="en-US"/>
        </w:rPr>
        <w:t xml:space="preserve"> (</w:t>
      </w:r>
      <w:r w:rsidR="006C2F36" w:rsidRPr="006C2F36">
        <w:rPr>
          <w:lang w:val="en-US"/>
        </w:rPr>
        <w:t>Cohen’s Kappa</w:t>
      </w:r>
      <w:r w:rsidR="006C2F36">
        <w:rPr>
          <w:lang w:val="en-US"/>
        </w:rPr>
        <w:t xml:space="preserve"> score)</w:t>
      </w:r>
    </w:p>
    <w:p w14:paraId="6AE9D620" w14:textId="54DAF33A" w:rsidR="00673D48" w:rsidRDefault="00673D48" w:rsidP="00D31808">
      <w:pPr>
        <w:rPr>
          <w:lang w:val="en-US"/>
        </w:rPr>
      </w:pPr>
      <w:r>
        <w:rPr>
          <w:lang w:val="en-US"/>
        </w:rPr>
        <w:t>Regex</w:t>
      </w:r>
    </w:p>
    <w:p w14:paraId="6EB1E3E4" w14:textId="5CD5548D" w:rsidR="00673D48" w:rsidRDefault="00673D48" w:rsidP="00D31808">
      <w:pPr>
        <w:rPr>
          <w:lang w:val="en-US"/>
        </w:rPr>
      </w:pPr>
      <w:r>
        <w:rPr>
          <w:lang w:val="en-US"/>
        </w:rPr>
        <w:t>WordNet</w:t>
      </w:r>
      <w:r w:rsidR="00720DB7">
        <w:rPr>
          <w:lang w:val="en-US"/>
        </w:rPr>
        <w:t xml:space="preserve"> Corpus</w:t>
      </w:r>
    </w:p>
    <w:p w14:paraId="7F198CD8" w14:textId="77777777" w:rsidR="00D821C3" w:rsidRDefault="00D821C3" w:rsidP="00D31808">
      <w:pPr>
        <w:rPr>
          <w:lang w:val="en-US"/>
        </w:rPr>
      </w:pPr>
    </w:p>
    <w:p w14:paraId="6F8E4638" w14:textId="264FC6CE" w:rsidR="00E05945" w:rsidRPr="003C334F" w:rsidRDefault="003C334F" w:rsidP="00D31808">
      <w:pPr>
        <w:rPr>
          <w:b/>
          <w:bCs/>
          <w:u w:val="single"/>
          <w:lang w:val="en-US"/>
        </w:rPr>
      </w:pPr>
      <w:r w:rsidRPr="003C334F">
        <w:rPr>
          <w:b/>
          <w:bCs/>
          <w:u w:val="single"/>
          <w:lang w:val="en-US"/>
        </w:rPr>
        <w:t xml:space="preserve">New Media </w:t>
      </w:r>
      <w:r w:rsidR="00153FD0" w:rsidRPr="003C334F">
        <w:rPr>
          <w:b/>
          <w:bCs/>
          <w:u w:val="single"/>
          <w:lang w:val="en-US"/>
        </w:rPr>
        <w:t>and</w:t>
      </w:r>
      <w:r w:rsidRPr="003C334F">
        <w:rPr>
          <w:b/>
          <w:bCs/>
          <w:u w:val="single"/>
          <w:lang w:val="en-US"/>
        </w:rPr>
        <w:t xml:space="preserve"> Sentiment Mining (NMSM)</w:t>
      </w:r>
    </w:p>
    <w:p w14:paraId="77648A93" w14:textId="62C48AF2" w:rsidR="00E05945" w:rsidRDefault="00E05945" w:rsidP="00D31808">
      <w:pPr>
        <w:rPr>
          <w:lang w:val="en-US"/>
        </w:rPr>
      </w:pPr>
      <w:r>
        <w:rPr>
          <w:lang w:val="en-US"/>
        </w:rPr>
        <w:t>Sentiment Analysis – Rule-based, ML</w:t>
      </w:r>
      <w:r w:rsidR="00502CDC">
        <w:rPr>
          <w:lang w:val="en-US"/>
        </w:rPr>
        <w:t xml:space="preserve"> based</w:t>
      </w:r>
      <w:r w:rsidR="00592145">
        <w:rPr>
          <w:lang w:val="en-US"/>
        </w:rPr>
        <w:t>, Aspect based</w:t>
      </w:r>
    </w:p>
    <w:p w14:paraId="244A32CA" w14:textId="615757AF" w:rsidR="00E05945" w:rsidRDefault="009C0F20" w:rsidP="00D31808">
      <w:pPr>
        <w:rPr>
          <w:lang w:val="en-US"/>
        </w:rPr>
      </w:pPr>
      <w:r>
        <w:rPr>
          <w:lang w:val="en-US"/>
        </w:rPr>
        <w:t xml:space="preserve">Word Embedding for </w:t>
      </w:r>
      <w:r w:rsidR="000E7AFC">
        <w:rPr>
          <w:lang w:val="en-US"/>
        </w:rPr>
        <w:t xml:space="preserve">ML based </w:t>
      </w:r>
      <w:r>
        <w:rPr>
          <w:lang w:val="en-US"/>
        </w:rPr>
        <w:t xml:space="preserve">SA – Term Document Matrix (TDM) based, Word2Vec (CBOW, Skip-gram), </w:t>
      </w:r>
      <w:proofErr w:type="spellStart"/>
      <w:r>
        <w:rPr>
          <w:lang w:val="en-US"/>
        </w:rPr>
        <w:t>GloVe</w:t>
      </w:r>
      <w:proofErr w:type="spellEnd"/>
      <w:r>
        <w:rPr>
          <w:lang w:val="en-US"/>
        </w:rPr>
        <w:t>, Co-occurrence Matrix + SVD</w:t>
      </w:r>
    </w:p>
    <w:p w14:paraId="6ECBB527" w14:textId="58277C67" w:rsidR="00140C60" w:rsidRDefault="00140C60" w:rsidP="00D31808">
      <w:pPr>
        <w:rPr>
          <w:lang w:val="en-US"/>
        </w:rPr>
      </w:pPr>
      <w:r>
        <w:rPr>
          <w:lang w:val="en-US"/>
        </w:rPr>
        <w:t>Types of rules for Rule-based SA</w:t>
      </w:r>
    </w:p>
    <w:p w14:paraId="70D65D1F" w14:textId="77777777" w:rsidR="004D75C6" w:rsidRDefault="004D75C6" w:rsidP="00D31808">
      <w:pPr>
        <w:rPr>
          <w:b/>
          <w:bCs/>
          <w:u w:val="single"/>
          <w:lang w:val="en-US"/>
        </w:rPr>
      </w:pPr>
    </w:p>
    <w:p w14:paraId="51DEBF67" w14:textId="0ECD30D0" w:rsidR="004024AA" w:rsidRPr="00942867" w:rsidRDefault="00942867" w:rsidP="00D31808">
      <w:pPr>
        <w:rPr>
          <w:b/>
          <w:bCs/>
          <w:u w:val="single"/>
          <w:lang w:val="en-US"/>
        </w:rPr>
      </w:pPr>
      <w:r w:rsidRPr="00942867">
        <w:rPr>
          <w:b/>
          <w:bCs/>
          <w:u w:val="single"/>
          <w:lang w:val="en-US"/>
        </w:rPr>
        <w:t xml:space="preserve">Text Processing Using Machine Learning </w:t>
      </w:r>
      <w:r>
        <w:rPr>
          <w:b/>
          <w:bCs/>
          <w:u w:val="single"/>
          <w:lang w:val="en-US"/>
        </w:rPr>
        <w:t>(</w:t>
      </w:r>
      <w:r w:rsidR="004024AA" w:rsidRPr="00942867">
        <w:rPr>
          <w:b/>
          <w:bCs/>
          <w:u w:val="single"/>
          <w:lang w:val="en-US"/>
        </w:rPr>
        <w:t>TPML</w:t>
      </w:r>
      <w:r>
        <w:rPr>
          <w:b/>
          <w:bCs/>
          <w:u w:val="single"/>
          <w:lang w:val="en-US"/>
        </w:rPr>
        <w:t>)</w:t>
      </w:r>
    </w:p>
    <w:p w14:paraId="67929EE1" w14:textId="7EE605CF" w:rsidR="00F07BE4" w:rsidRDefault="00F07BE4" w:rsidP="00D31808">
      <w:pPr>
        <w:rPr>
          <w:lang w:val="en-US"/>
        </w:rPr>
      </w:pPr>
      <w:r>
        <w:rPr>
          <w:lang w:val="en-US"/>
        </w:rPr>
        <w:t>Word2Vec (CBOW, Skip-gram)</w:t>
      </w:r>
    </w:p>
    <w:p w14:paraId="5E417AC4" w14:textId="44B38BB4" w:rsidR="004024AA" w:rsidRDefault="003111D3" w:rsidP="00D31808">
      <w:pPr>
        <w:rPr>
          <w:lang w:val="en-US"/>
        </w:rPr>
      </w:pPr>
      <w:proofErr w:type="spellStart"/>
      <w:r>
        <w:rPr>
          <w:lang w:val="en-US"/>
        </w:rPr>
        <w:t>Ngram</w:t>
      </w:r>
      <w:proofErr w:type="spellEnd"/>
      <w:r>
        <w:rPr>
          <w:lang w:val="en-US"/>
        </w:rPr>
        <w:t xml:space="preserve"> CNN</w:t>
      </w:r>
    </w:p>
    <w:p w14:paraId="37034CB0" w14:textId="6281EC8F" w:rsidR="00B5488F" w:rsidRDefault="00B5488F" w:rsidP="00D31808">
      <w:pPr>
        <w:rPr>
          <w:lang w:val="en-US"/>
        </w:rPr>
      </w:pPr>
      <w:r>
        <w:rPr>
          <w:lang w:val="en-US"/>
        </w:rPr>
        <w:t>RNN</w:t>
      </w:r>
    </w:p>
    <w:p w14:paraId="2D5D128D" w14:textId="03AF862F" w:rsidR="00B5488F" w:rsidRDefault="00B5488F" w:rsidP="00D31808">
      <w:pPr>
        <w:rPr>
          <w:lang w:val="en-US"/>
        </w:rPr>
      </w:pPr>
      <w:r>
        <w:rPr>
          <w:lang w:val="en-US"/>
        </w:rPr>
        <w:t>Bi</w:t>
      </w:r>
      <w:r w:rsidR="007949BA">
        <w:rPr>
          <w:lang w:val="en-US"/>
        </w:rPr>
        <w:t xml:space="preserve">directional </w:t>
      </w:r>
      <w:r>
        <w:rPr>
          <w:lang w:val="en-US"/>
        </w:rPr>
        <w:t>RNN</w:t>
      </w:r>
    </w:p>
    <w:p w14:paraId="0252D3F5" w14:textId="212B05B9" w:rsidR="00B92567" w:rsidRDefault="00B92567" w:rsidP="00D31808">
      <w:pPr>
        <w:rPr>
          <w:lang w:val="en-US"/>
        </w:rPr>
      </w:pPr>
      <w:proofErr w:type="spellStart"/>
      <w:r>
        <w:rPr>
          <w:lang w:val="en-US"/>
        </w:rPr>
        <w:t>ELMo</w:t>
      </w:r>
      <w:proofErr w:type="spellEnd"/>
      <w:r>
        <w:rPr>
          <w:lang w:val="en-US"/>
        </w:rPr>
        <w:t xml:space="preserve"> (</w:t>
      </w:r>
      <w:r w:rsidR="007949BA">
        <w:rPr>
          <w:lang w:val="en-US"/>
        </w:rPr>
        <w:t xml:space="preserve">Bidirectional </w:t>
      </w:r>
      <w:r>
        <w:rPr>
          <w:lang w:val="en-US"/>
        </w:rPr>
        <w:t>LSTM)</w:t>
      </w:r>
    </w:p>
    <w:p w14:paraId="0A8760AE" w14:textId="59A2F951" w:rsidR="001708E0" w:rsidRDefault="00742F57" w:rsidP="00D31808">
      <w:pPr>
        <w:rPr>
          <w:lang w:val="en-US"/>
        </w:rPr>
      </w:pPr>
      <w:r>
        <w:rPr>
          <w:lang w:val="en-US"/>
        </w:rPr>
        <w:t>Seq2Seq with Attention</w:t>
      </w:r>
    </w:p>
    <w:p w14:paraId="5C4385E5" w14:textId="4C0709CB" w:rsidR="002C2CDA" w:rsidRDefault="002C2CDA" w:rsidP="00D31808">
      <w:pPr>
        <w:rPr>
          <w:lang w:val="en-US"/>
        </w:rPr>
      </w:pPr>
      <w:r>
        <w:rPr>
          <w:lang w:val="en-US"/>
        </w:rPr>
        <w:t>Transformer</w:t>
      </w:r>
      <w:r w:rsidR="00763B6D">
        <w:rPr>
          <w:lang w:val="en-US"/>
        </w:rPr>
        <w:t xml:space="preserve"> (Encoder-decoder)</w:t>
      </w:r>
    </w:p>
    <w:p w14:paraId="5084A930" w14:textId="68788095" w:rsidR="003422BE" w:rsidRDefault="003422BE" w:rsidP="00D31808">
      <w:pPr>
        <w:rPr>
          <w:lang w:val="en-US"/>
        </w:rPr>
      </w:pPr>
      <w:r w:rsidRPr="003422BE">
        <w:rPr>
          <w:lang w:val="en-US"/>
        </w:rPr>
        <w:t>Paragraph To Vector</w:t>
      </w:r>
      <w:r w:rsidR="00B00FED">
        <w:rPr>
          <w:lang w:val="en-US"/>
        </w:rPr>
        <w:t xml:space="preserve"> (</w:t>
      </w:r>
      <w:r w:rsidR="00A535B7">
        <w:rPr>
          <w:lang w:val="en-US"/>
        </w:rPr>
        <w:t xml:space="preserve">doc </w:t>
      </w:r>
      <w:r w:rsidR="00B00FED">
        <w:rPr>
          <w:lang w:val="en-US"/>
        </w:rPr>
        <w:t xml:space="preserve">looks within </w:t>
      </w:r>
      <w:r w:rsidR="00A535B7">
        <w:rPr>
          <w:lang w:val="en-US"/>
        </w:rPr>
        <w:t>itse</w:t>
      </w:r>
      <w:r w:rsidR="006D16C5">
        <w:rPr>
          <w:lang w:val="en-US"/>
        </w:rPr>
        <w:t>lf</w:t>
      </w:r>
      <w:r w:rsidR="00B00FED">
        <w:rPr>
          <w:lang w:val="en-US"/>
        </w:rPr>
        <w:t xml:space="preserve"> to generate its vector)</w:t>
      </w:r>
      <w:r w:rsidRPr="003422BE">
        <w:rPr>
          <w:lang w:val="en-US"/>
        </w:rPr>
        <w:t xml:space="preserve"> </w:t>
      </w:r>
      <w:r w:rsidR="00CC2151">
        <w:rPr>
          <w:lang w:val="en-US"/>
        </w:rPr>
        <w:t xml:space="preserve">- </w:t>
      </w:r>
      <w:r w:rsidR="00CC2151" w:rsidRPr="00CC2151">
        <w:rPr>
          <w:lang w:val="en-US"/>
        </w:rPr>
        <w:t>PV-DM</w:t>
      </w:r>
      <w:r w:rsidR="00CC2151">
        <w:rPr>
          <w:lang w:val="en-US"/>
        </w:rPr>
        <w:t>, PVDBOW</w:t>
      </w:r>
    </w:p>
    <w:p w14:paraId="62E4FB01" w14:textId="5E678BA8" w:rsidR="00CC2151" w:rsidRDefault="00CC2151" w:rsidP="00D31808">
      <w:r>
        <w:rPr>
          <w:lang w:val="en-US"/>
        </w:rPr>
        <w:lastRenderedPageBreak/>
        <w:t xml:space="preserve">Sentence to Vector </w:t>
      </w:r>
      <w:r w:rsidR="00B00FED">
        <w:rPr>
          <w:lang w:val="en-US"/>
        </w:rPr>
        <w:t>(</w:t>
      </w:r>
      <w:r w:rsidR="00D72304">
        <w:rPr>
          <w:lang w:val="en-US"/>
        </w:rPr>
        <w:t xml:space="preserve">doc </w:t>
      </w:r>
      <w:r w:rsidR="00B00FED">
        <w:rPr>
          <w:lang w:val="en-US"/>
        </w:rPr>
        <w:t xml:space="preserve">looks </w:t>
      </w:r>
      <w:r w:rsidR="00EA762C">
        <w:rPr>
          <w:lang w:val="en-US"/>
        </w:rPr>
        <w:t>at other</w:t>
      </w:r>
      <w:r w:rsidR="00B00FED">
        <w:rPr>
          <w:lang w:val="en-US"/>
        </w:rPr>
        <w:t xml:space="preserve"> doc</w:t>
      </w:r>
      <w:r w:rsidR="00EA762C">
        <w:rPr>
          <w:lang w:val="en-US"/>
        </w:rPr>
        <w:t>s</w:t>
      </w:r>
      <w:r w:rsidR="00B00FED">
        <w:rPr>
          <w:lang w:val="en-US"/>
        </w:rPr>
        <w:t xml:space="preserve"> to generate its vector)</w:t>
      </w:r>
      <w:r w:rsidR="00EA762C">
        <w:rPr>
          <w:lang w:val="en-US"/>
        </w:rPr>
        <w:t xml:space="preserve"> </w:t>
      </w:r>
      <w:r>
        <w:rPr>
          <w:lang w:val="en-US"/>
        </w:rPr>
        <w:t>– Skip thoughts, Quick thoughts</w:t>
      </w:r>
      <w:r w:rsidR="008B1758">
        <w:rPr>
          <w:lang w:val="en-US"/>
        </w:rPr>
        <w:t xml:space="preserve">, </w:t>
      </w:r>
      <w:proofErr w:type="spellStart"/>
      <w:r w:rsidR="008B1758" w:rsidRPr="008B1758">
        <w:rPr>
          <w:lang w:val="en-US"/>
        </w:rPr>
        <w:t>SentenceBERT</w:t>
      </w:r>
      <w:proofErr w:type="spellEnd"/>
      <w:r w:rsidR="00CD6D9F">
        <w:rPr>
          <w:lang w:val="en-US"/>
        </w:rPr>
        <w:t xml:space="preserve">, </w:t>
      </w:r>
      <w:proofErr w:type="spellStart"/>
      <w:r w:rsidR="00CD6D9F">
        <w:t>BertScore</w:t>
      </w:r>
      <w:proofErr w:type="spellEnd"/>
    </w:p>
    <w:p w14:paraId="45658241" w14:textId="68F51B17" w:rsidR="003F08A5" w:rsidRDefault="003F08A5" w:rsidP="00D31808">
      <w:r>
        <w:t xml:space="preserve">Transformers (BERT, GPT, </w:t>
      </w:r>
      <w:r>
        <w:rPr>
          <w:lang w:val="en-US"/>
        </w:rPr>
        <w:t>Encoder-decoder)</w:t>
      </w:r>
    </w:p>
    <w:p w14:paraId="104E5865" w14:textId="623D4AE2" w:rsidR="00BC2750" w:rsidRDefault="00BC2750" w:rsidP="00BC2750">
      <w:r>
        <w:t>Different Decoding Methods for classification layer</w:t>
      </w:r>
      <w:r w:rsidR="00DE2A21">
        <w:t xml:space="preserve"> (Selection of token using probability score) - </w:t>
      </w:r>
      <w:r>
        <w:t>Greedy search, Beam search, Top-k sampling, Top-p sampling</w:t>
      </w:r>
    </w:p>
    <w:p w14:paraId="646EA46E" w14:textId="77777777" w:rsidR="00961268" w:rsidRPr="00BC2750" w:rsidRDefault="00961268" w:rsidP="00BC2750"/>
    <w:p w14:paraId="7BA7A729" w14:textId="3C3F95B6" w:rsidR="00DE3CB6" w:rsidRPr="00DE3CB6" w:rsidRDefault="001E2C3C" w:rsidP="00D31808">
      <w:pPr>
        <w:rPr>
          <w:b/>
          <w:bCs/>
          <w:u w:val="single"/>
          <w:lang w:val="en-US"/>
        </w:rPr>
      </w:pPr>
      <w:r w:rsidRPr="001E2C3C">
        <w:rPr>
          <w:b/>
          <w:bCs/>
          <w:u w:val="single"/>
          <w:lang w:val="en-US"/>
        </w:rPr>
        <w:t>Conversational UIs</w:t>
      </w:r>
      <w:r>
        <w:rPr>
          <w:b/>
          <w:bCs/>
          <w:u w:val="single"/>
          <w:lang w:val="en-US"/>
        </w:rPr>
        <w:t xml:space="preserve"> (</w:t>
      </w:r>
      <w:r w:rsidR="00DE3CB6" w:rsidRPr="00DE3CB6">
        <w:rPr>
          <w:b/>
          <w:bCs/>
          <w:u w:val="single"/>
          <w:lang w:val="en-US"/>
        </w:rPr>
        <w:t>CNI</w:t>
      </w:r>
      <w:r>
        <w:rPr>
          <w:b/>
          <w:bCs/>
          <w:u w:val="single"/>
          <w:lang w:val="en-US"/>
        </w:rPr>
        <w:t>)</w:t>
      </w:r>
    </w:p>
    <w:p w14:paraId="2D41F668" w14:textId="607FEBE9" w:rsidR="00F90D25" w:rsidRDefault="008A5C25" w:rsidP="00D31808">
      <w:pPr>
        <w:rPr>
          <w:lang w:val="en-US"/>
        </w:rPr>
      </w:pPr>
      <w:r>
        <w:rPr>
          <w:lang w:val="en-US"/>
        </w:rPr>
        <w:t>Components</w:t>
      </w:r>
      <w:r w:rsidR="00F90D25">
        <w:rPr>
          <w:lang w:val="en-US"/>
        </w:rPr>
        <w:t xml:space="preserve"> and capabilities</w:t>
      </w:r>
      <w:r w:rsidR="00F90D25" w:rsidRPr="00F90D25">
        <w:rPr>
          <w:lang w:val="en-US"/>
        </w:rPr>
        <w:t xml:space="preserve"> of </w:t>
      </w:r>
      <w:r w:rsidR="00F90D25">
        <w:rPr>
          <w:lang w:val="en-US"/>
        </w:rPr>
        <w:t xml:space="preserve">a </w:t>
      </w:r>
      <w:r w:rsidR="00F90D25" w:rsidRPr="00F90D25">
        <w:rPr>
          <w:lang w:val="en-US"/>
        </w:rPr>
        <w:t>Conversational UI</w:t>
      </w:r>
    </w:p>
    <w:p w14:paraId="082DB50C" w14:textId="28C6E972" w:rsidR="004B4771" w:rsidRDefault="008A5C25" w:rsidP="00D31808">
      <w:pPr>
        <w:rPr>
          <w:lang w:val="en-US"/>
        </w:rPr>
      </w:pPr>
      <w:r>
        <w:rPr>
          <w:lang w:val="en-US"/>
        </w:rPr>
        <w:t xml:space="preserve">Design </w:t>
      </w:r>
      <w:r w:rsidR="004B4771">
        <w:rPr>
          <w:lang w:val="en-US"/>
        </w:rPr>
        <w:t>Conversational UI</w:t>
      </w:r>
      <w:r w:rsidR="00182514">
        <w:rPr>
          <w:lang w:val="en-US"/>
        </w:rPr>
        <w:t xml:space="preserve"> – </w:t>
      </w:r>
      <w:r w:rsidR="00FB03F2">
        <w:rPr>
          <w:lang w:val="en-US"/>
        </w:rPr>
        <w:t xml:space="preserve">determine </w:t>
      </w:r>
      <w:r w:rsidR="00182514">
        <w:rPr>
          <w:lang w:val="en-US"/>
        </w:rPr>
        <w:t xml:space="preserve">screenwriter, </w:t>
      </w:r>
      <w:r w:rsidR="00AA5B14">
        <w:rPr>
          <w:lang w:val="en-US"/>
        </w:rPr>
        <w:t>create</w:t>
      </w:r>
      <w:r w:rsidR="00FB03F2">
        <w:rPr>
          <w:lang w:val="en-US"/>
        </w:rPr>
        <w:t xml:space="preserve"> </w:t>
      </w:r>
      <w:r w:rsidR="00182514">
        <w:rPr>
          <w:lang w:val="en-US"/>
        </w:rPr>
        <w:t xml:space="preserve">screenplay, </w:t>
      </w:r>
      <w:r w:rsidR="00FB03F2">
        <w:rPr>
          <w:lang w:val="en-US"/>
        </w:rPr>
        <w:t xml:space="preserve">create </w:t>
      </w:r>
      <w:r w:rsidR="00182514">
        <w:rPr>
          <w:lang w:val="en-US"/>
        </w:rPr>
        <w:t>persona</w:t>
      </w:r>
      <w:r w:rsidR="00653941">
        <w:rPr>
          <w:lang w:val="en-US"/>
        </w:rPr>
        <w:t xml:space="preserve"> (system, user)</w:t>
      </w:r>
    </w:p>
    <w:p w14:paraId="67F46253" w14:textId="0B668E68" w:rsidR="008A5C25" w:rsidRDefault="008A5C25" w:rsidP="00D31808">
      <w:pPr>
        <w:rPr>
          <w:lang w:val="en-US"/>
        </w:rPr>
      </w:pPr>
      <w:r>
        <w:rPr>
          <w:lang w:val="en-US"/>
        </w:rPr>
        <w:t>Evaluation of Conversational UI</w:t>
      </w:r>
      <w:r w:rsidR="008B7D58">
        <w:rPr>
          <w:lang w:val="en-US"/>
        </w:rPr>
        <w:t xml:space="preserve"> – PARADISE, SASSI, SSA</w:t>
      </w:r>
    </w:p>
    <w:p w14:paraId="1129A17F" w14:textId="0DFCC60E" w:rsidR="00CC585B" w:rsidRDefault="002B541F" w:rsidP="00D31808">
      <w:pPr>
        <w:rPr>
          <w:lang w:val="en-US"/>
        </w:rPr>
      </w:pPr>
      <w:r>
        <w:rPr>
          <w:lang w:val="en-US"/>
        </w:rPr>
        <w:t xml:space="preserve">Types of Chatbot </w:t>
      </w:r>
      <w:r w:rsidR="002B6AA0">
        <w:rPr>
          <w:lang w:val="en-US"/>
        </w:rPr>
        <w:t>(Task Oriented, QA Oriented)</w:t>
      </w:r>
    </w:p>
    <w:p w14:paraId="3546BA56" w14:textId="0EA33B71" w:rsidR="00654B5A" w:rsidRDefault="00654B5A" w:rsidP="00D31808">
      <w:pPr>
        <w:rPr>
          <w:lang w:val="en-US"/>
        </w:rPr>
      </w:pPr>
      <w:r>
        <w:rPr>
          <w:lang w:val="en-US"/>
        </w:rPr>
        <w:t>Task Oriented</w:t>
      </w:r>
      <w:r w:rsidR="00081F8D">
        <w:rPr>
          <w:lang w:val="en-US"/>
        </w:rPr>
        <w:t xml:space="preserve"> Chatbot</w:t>
      </w:r>
      <w:r w:rsidR="00023D81">
        <w:rPr>
          <w:lang w:val="en-US"/>
        </w:rPr>
        <w:t xml:space="preserve"> - </w:t>
      </w:r>
    </w:p>
    <w:p w14:paraId="29418E63" w14:textId="7B2AE2BC" w:rsidR="0084742A" w:rsidRPr="00654B5A" w:rsidRDefault="0084742A" w:rsidP="00654B5A">
      <w:pPr>
        <w:pStyle w:val="ListParagraph"/>
        <w:numPr>
          <w:ilvl w:val="0"/>
          <w:numId w:val="1"/>
        </w:numPr>
        <w:rPr>
          <w:lang w:val="en-US"/>
        </w:rPr>
      </w:pPr>
      <w:r w:rsidRPr="00654B5A">
        <w:rPr>
          <w:lang w:val="en-US"/>
        </w:rPr>
        <w:t xml:space="preserve">Intent Detection </w:t>
      </w:r>
      <w:r w:rsidR="00BD6AF5" w:rsidRPr="00654B5A">
        <w:rPr>
          <w:lang w:val="en-US"/>
        </w:rPr>
        <w:t>–</w:t>
      </w:r>
      <w:r w:rsidRPr="00654B5A">
        <w:rPr>
          <w:lang w:val="en-US"/>
        </w:rPr>
        <w:t xml:space="preserve"> </w:t>
      </w:r>
      <w:r w:rsidR="00BD6AF5" w:rsidRPr="00654B5A">
        <w:rPr>
          <w:lang w:val="en-US"/>
        </w:rPr>
        <w:t xml:space="preserve">Contextual </w:t>
      </w:r>
      <w:proofErr w:type="spellStart"/>
      <w:r w:rsidR="00BD6AF5" w:rsidRPr="00654B5A">
        <w:rPr>
          <w:lang w:val="en-US"/>
        </w:rPr>
        <w:t>BiLSTM</w:t>
      </w:r>
      <w:proofErr w:type="spellEnd"/>
      <w:r w:rsidR="005C23D2" w:rsidRPr="00654B5A">
        <w:rPr>
          <w:lang w:val="en-US"/>
        </w:rPr>
        <w:t>, Attention</w:t>
      </w:r>
      <w:r w:rsidR="00B5345A" w:rsidRPr="00654B5A">
        <w:rPr>
          <w:lang w:val="en-US"/>
        </w:rPr>
        <w:t>-</w:t>
      </w:r>
      <w:r w:rsidR="005C23D2" w:rsidRPr="00654B5A">
        <w:rPr>
          <w:lang w:val="en-US"/>
        </w:rPr>
        <w:t>Bi-LSTM</w:t>
      </w:r>
    </w:p>
    <w:p w14:paraId="374931BF" w14:textId="73195BDB" w:rsidR="00CB3B0C" w:rsidRDefault="00CB3B0C" w:rsidP="00654B5A">
      <w:pPr>
        <w:pStyle w:val="ListParagraph"/>
        <w:numPr>
          <w:ilvl w:val="0"/>
          <w:numId w:val="1"/>
        </w:numPr>
        <w:rPr>
          <w:lang w:val="en-US"/>
        </w:rPr>
      </w:pPr>
      <w:r w:rsidRPr="00654B5A">
        <w:rPr>
          <w:lang w:val="en-US"/>
        </w:rPr>
        <w:t xml:space="preserve">Slots Filling (NER) </w:t>
      </w:r>
      <w:r w:rsidR="003717F1" w:rsidRPr="00654B5A">
        <w:rPr>
          <w:lang w:val="en-US"/>
        </w:rPr>
        <w:t>–</w:t>
      </w:r>
      <w:r w:rsidRPr="00654B5A">
        <w:rPr>
          <w:lang w:val="en-US"/>
        </w:rPr>
        <w:t xml:space="preserve"> </w:t>
      </w:r>
      <w:r w:rsidR="003717F1" w:rsidRPr="00654B5A">
        <w:rPr>
          <w:lang w:val="en-US"/>
        </w:rPr>
        <w:t xml:space="preserve">Markov Model, HMM, </w:t>
      </w:r>
      <w:r w:rsidR="00E2423D" w:rsidRPr="00654B5A">
        <w:rPr>
          <w:lang w:val="en-US"/>
        </w:rPr>
        <w:t>MEMM</w:t>
      </w:r>
      <w:r w:rsidR="00482F94" w:rsidRPr="00654B5A">
        <w:rPr>
          <w:lang w:val="en-US"/>
        </w:rPr>
        <w:t>, CRF</w:t>
      </w:r>
      <w:r w:rsidR="00293F73" w:rsidRPr="00654B5A">
        <w:rPr>
          <w:lang w:val="en-US"/>
        </w:rPr>
        <w:t xml:space="preserve">, </w:t>
      </w:r>
      <w:proofErr w:type="spellStart"/>
      <w:r w:rsidR="00293F73" w:rsidRPr="00654B5A">
        <w:rPr>
          <w:lang w:val="en-US"/>
        </w:rPr>
        <w:t>BiLSTM</w:t>
      </w:r>
      <w:proofErr w:type="spellEnd"/>
      <w:r w:rsidR="00293F73" w:rsidRPr="00654B5A">
        <w:rPr>
          <w:lang w:val="en-US"/>
        </w:rPr>
        <w:t xml:space="preserve"> </w:t>
      </w:r>
      <w:r w:rsidR="00D10269" w:rsidRPr="00654B5A">
        <w:rPr>
          <w:lang w:val="en-US"/>
        </w:rPr>
        <w:t xml:space="preserve">+ </w:t>
      </w:r>
      <w:r w:rsidR="00293F73" w:rsidRPr="00654B5A">
        <w:rPr>
          <w:lang w:val="en-US"/>
        </w:rPr>
        <w:t>CRF</w:t>
      </w:r>
      <w:r w:rsidR="000504A9" w:rsidRPr="00654B5A">
        <w:rPr>
          <w:lang w:val="en-US"/>
        </w:rPr>
        <w:t xml:space="preserve">, CNN + </w:t>
      </w:r>
      <w:proofErr w:type="spellStart"/>
      <w:r w:rsidR="000504A9" w:rsidRPr="00654B5A">
        <w:rPr>
          <w:lang w:val="en-US"/>
        </w:rPr>
        <w:t>BiLSTM</w:t>
      </w:r>
      <w:proofErr w:type="spellEnd"/>
      <w:r w:rsidR="000504A9" w:rsidRPr="00654B5A">
        <w:rPr>
          <w:lang w:val="en-US"/>
        </w:rPr>
        <w:t xml:space="preserve"> + CRF</w:t>
      </w:r>
    </w:p>
    <w:p w14:paraId="40A2308E" w14:textId="77777777" w:rsidR="00553422" w:rsidRPr="00553422" w:rsidRDefault="00553422" w:rsidP="00553422">
      <w:pPr>
        <w:pStyle w:val="ListParagraph"/>
        <w:numPr>
          <w:ilvl w:val="0"/>
          <w:numId w:val="1"/>
        </w:numPr>
        <w:rPr>
          <w:lang w:val="en-US"/>
        </w:rPr>
      </w:pPr>
      <w:r w:rsidRPr="00553422">
        <w:rPr>
          <w:lang w:val="en-US"/>
        </w:rPr>
        <w:t>Dialog State Tracking – Word based RNN, Neural Belief Tracker</w:t>
      </w:r>
    </w:p>
    <w:p w14:paraId="292D8AC2" w14:textId="7A58EA1F" w:rsidR="00553422" w:rsidRPr="00553422" w:rsidRDefault="00553422" w:rsidP="00553422">
      <w:pPr>
        <w:pStyle w:val="ListParagraph"/>
        <w:numPr>
          <w:ilvl w:val="0"/>
          <w:numId w:val="1"/>
        </w:numPr>
        <w:rPr>
          <w:lang w:val="en-US"/>
        </w:rPr>
      </w:pPr>
      <w:r w:rsidRPr="00553422">
        <w:rPr>
          <w:lang w:val="en-US"/>
        </w:rPr>
        <w:t xml:space="preserve">Dialog Policy </w:t>
      </w:r>
      <w:r w:rsidR="00EE5293" w:rsidRPr="00553422">
        <w:rPr>
          <w:lang w:val="en-US"/>
        </w:rPr>
        <w:t>- ML</w:t>
      </w:r>
      <w:r w:rsidRPr="00553422">
        <w:rPr>
          <w:lang w:val="en-US"/>
        </w:rPr>
        <w:t xml:space="preserve"> based</w:t>
      </w:r>
    </w:p>
    <w:p w14:paraId="5330FFC7" w14:textId="77777777" w:rsidR="00553422" w:rsidRPr="00553422" w:rsidRDefault="00553422" w:rsidP="00553422">
      <w:pPr>
        <w:pStyle w:val="ListParagraph"/>
        <w:numPr>
          <w:ilvl w:val="0"/>
          <w:numId w:val="1"/>
        </w:numPr>
        <w:rPr>
          <w:lang w:val="en-US"/>
        </w:rPr>
      </w:pPr>
      <w:r w:rsidRPr="00553422">
        <w:rPr>
          <w:lang w:val="en-US"/>
        </w:rPr>
        <w:t>Response Generation – Seq2Seq</w:t>
      </w:r>
    </w:p>
    <w:p w14:paraId="2EE5CACF" w14:textId="77777777" w:rsidR="00553422" w:rsidRDefault="00553422" w:rsidP="00553422">
      <w:pPr>
        <w:pStyle w:val="ListParagraph"/>
        <w:rPr>
          <w:lang w:val="en-US"/>
        </w:rPr>
      </w:pPr>
    </w:p>
    <w:p w14:paraId="2324149A" w14:textId="7382B5C1" w:rsidR="00081F8D" w:rsidRDefault="00081F8D" w:rsidP="00081F8D">
      <w:pPr>
        <w:rPr>
          <w:lang w:val="en-US"/>
        </w:rPr>
      </w:pPr>
      <w:r>
        <w:rPr>
          <w:lang w:val="en-US"/>
        </w:rPr>
        <w:t>FAQ based Chatbot</w:t>
      </w:r>
      <w:r w:rsidR="00023D81">
        <w:rPr>
          <w:lang w:val="en-US"/>
        </w:rPr>
        <w:t xml:space="preserve"> </w:t>
      </w:r>
      <w:r w:rsidR="00504562">
        <w:rPr>
          <w:lang w:val="en-US"/>
        </w:rPr>
        <w:t xml:space="preserve">(given previous bot and user </w:t>
      </w:r>
      <w:r w:rsidR="00226D34">
        <w:rPr>
          <w:lang w:val="en-US"/>
        </w:rPr>
        <w:t>utterances</w:t>
      </w:r>
      <w:r w:rsidR="00504562">
        <w:rPr>
          <w:lang w:val="en-US"/>
        </w:rPr>
        <w:t xml:space="preserve">, select answer for </w:t>
      </w:r>
      <w:r w:rsidR="006102B2">
        <w:rPr>
          <w:lang w:val="en-US"/>
        </w:rPr>
        <w:t xml:space="preserve">new </w:t>
      </w:r>
      <w:r w:rsidR="00474674">
        <w:rPr>
          <w:lang w:val="en-US"/>
        </w:rPr>
        <w:t xml:space="preserve">user </w:t>
      </w:r>
      <w:r w:rsidR="008F5E5A">
        <w:rPr>
          <w:lang w:val="en-US"/>
        </w:rPr>
        <w:t>utterance</w:t>
      </w:r>
      <w:r w:rsidR="0075369D">
        <w:rPr>
          <w:lang w:val="en-US"/>
        </w:rPr>
        <w:t>/</w:t>
      </w:r>
      <w:r w:rsidR="008F5E5A">
        <w:rPr>
          <w:lang w:val="en-US"/>
        </w:rPr>
        <w:t xml:space="preserve"> </w:t>
      </w:r>
      <w:r w:rsidR="00504562">
        <w:rPr>
          <w:lang w:val="en-US"/>
        </w:rPr>
        <w:t>question)</w:t>
      </w:r>
      <w:r w:rsidR="00E3313C">
        <w:rPr>
          <w:lang w:val="en-US"/>
        </w:rPr>
        <w:t>–</w:t>
      </w:r>
      <w:r w:rsidR="00023D81">
        <w:rPr>
          <w:lang w:val="en-US"/>
        </w:rPr>
        <w:t xml:space="preserve"> </w:t>
      </w:r>
      <w:r w:rsidR="00E3313C">
        <w:rPr>
          <w:lang w:val="en-US"/>
        </w:rPr>
        <w:t xml:space="preserve">Pattern based, </w:t>
      </w:r>
      <w:r w:rsidR="004E780D">
        <w:rPr>
          <w:lang w:val="en-US"/>
        </w:rPr>
        <w:t>Retrieval/similarity based</w:t>
      </w:r>
      <w:r w:rsidR="0019611D">
        <w:rPr>
          <w:lang w:val="en-US"/>
        </w:rPr>
        <w:t xml:space="preserve">, </w:t>
      </w:r>
      <w:r w:rsidR="00E321C0">
        <w:rPr>
          <w:lang w:val="en-US"/>
        </w:rPr>
        <w:t>ML based advanced r</w:t>
      </w:r>
      <w:r w:rsidR="0019611D">
        <w:rPr>
          <w:lang w:val="en-US"/>
        </w:rPr>
        <w:t>etrieval</w:t>
      </w:r>
    </w:p>
    <w:p w14:paraId="7579CA40" w14:textId="1C61724E" w:rsidR="00BA61EB" w:rsidRDefault="00BA61EB" w:rsidP="00081F8D">
      <w:pPr>
        <w:rPr>
          <w:lang w:val="en-US"/>
        </w:rPr>
      </w:pPr>
      <w:r w:rsidRPr="00BA61EB">
        <w:rPr>
          <w:lang w:val="en-US"/>
        </w:rPr>
        <w:t>Machine Reading Comprehension</w:t>
      </w:r>
      <w:r>
        <w:rPr>
          <w:lang w:val="en-US"/>
        </w:rPr>
        <w:t xml:space="preserve"> Chatbot</w:t>
      </w:r>
      <w:r w:rsidR="00310373">
        <w:rPr>
          <w:lang w:val="en-US"/>
        </w:rPr>
        <w:t xml:space="preserve"> (given paragrap</w:t>
      </w:r>
      <w:r w:rsidR="00231734">
        <w:rPr>
          <w:lang w:val="en-US"/>
        </w:rPr>
        <w:t>h</w:t>
      </w:r>
      <w:r w:rsidR="00494D88">
        <w:rPr>
          <w:lang w:val="en-US"/>
        </w:rPr>
        <w:t xml:space="preserve">, </w:t>
      </w:r>
      <w:r w:rsidR="00C51FBB">
        <w:rPr>
          <w:lang w:val="en-US"/>
        </w:rPr>
        <w:t xml:space="preserve">select answer for </w:t>
      </w:r>
      <w:r w:rsidR="00F420D9">
        <w:rPr>
          <w:lang w:val="en-US"/>
        </w:rPr>
        <w:t xml:space="preserve">user </w:t>
      </w:r>
      <w:r w:rsidR="00A1010F">
        <w:rPr>
          <w:lang w:val="en-US"/>
        </w:rPr>
        <w:t>utterance/ question</w:t>
      </w:r>
      <w:r w:rsidR="00310373">
        <w:rPr>
          <w:lang w:val="en-US"/>
        </w:rPr>
        <w:t>)</w:t>
      </w:r>
      <w:r>
        <w:rPr>
          <w:lang w:val="en-US"/>
        </w:rPr>
        <w:t xml:space="preserve"> </w:t>
      </w:r>
      <w:r w:rsidR="000F1BB5">
        <w:rPr>
          <w:lang w:val="en-US"/>
        </w:rPr>
        <w:t>–</w:t>
      </w:r>
      <w:r>
        <w:rPr>
          <w:lang w:val="en-US"/>
        </w:rPr>
        <w:t xml:space="preserve"> </w:t>
      </w:r>
      <w:r w:rsidR="000F1BB5">
        <w:rPr>
          <w:lang w:val="en-US"/>
        </w:rPr>
        <w:t>Memory Network</w:t>
      </w:r>
      <w:r w:rsidR="006619D7">
        <w:rPr>
          <w:lang w:val="en-US"/>
        </w:rPr>
        <w:t xml:space="preserve">, DrQA, </w:t>
      </w:r>
      <w:r w:rsidR="001F7CF9">
        <w:rPr>
          <w:lang w:val="en-US"/>
        </w:rPr>
        <w:t>BERT</w:t>
      </w:r>
    </w:p>
    <w:p w14:paraId="0161008C" w14:textId="7C098F02" w:rsidR="00CC585B" w:rsidRDefault="00CC585B" w:rsidP="00D31808">
      <w:pPr>
        <w:rPr>
          <w:lang w:val="en-US"/>
        </w:rPr>
      </w:pPr>
      <w:r>
        <w:rPr>
          <w:lang w:val="en-US"/>
        </w:rPr>
        <w:t>Audio Processing</w:t>
      </w:r>
      <w:r w:rsidR="006637EE">
        <w:rPr>
          <w:lang w:val="en-US"/>
        </w:rPr>
        <w:t xml:space="preserve"> basics</w:t>
      </w:r>
    </w:p>
    <w:p w14:paraId="017FAC80" w14:textId="1C3200D4" w:rsidR="00E21791" w:rsidRDefault="006637EE" w:rsidP="00D31808">
      <w:pPr>
        <w:rPr>
          <w:lang w:val="en-US"/>
        </w:rPr>
      </w:pPr>
      <w:r>
        <w:rPr>
          <w:lang w:val="en-US"/>
        </w:rPr>
        <w:t>Speech Synthesis</w:t>
      </w:r>
      <w:r w:rsidR="00BA2EB1">
        <w:rPr>
          <w:lang w:val="en-US"/>
        </w:rPr>
        <w:t xml:space="preserve"> (TTS)</w:t>
      </w:r>
      <w:r>
        <w:rPr>
          <w:lang w:val="en-US"/>
        </w:rPr>
        <w:t xml:space="preserve"> – </w:t>
      </w:r>
      <w:r w:rsidR="000D76D4">
        <w:rPr>
          <w:lang w:val="en-US"/>
        </w:rPr>
        <w:t xml:space="preserve">Spectrogram Prediction </w:t>
      </w:r>
      <w:r w:rsidR="000D76D4" w:rsidRPr="00E21791">
        <w:rPr>
          <w:lang w:val="en-US"/>
        </w:rPr>
        <w:t xml:space="preserve">Network </w:t>
      </w:r>
      <w:r w:rsidR="009F5667">
        <w:rPr>
          <w:lang w:val="en-US"/>
        </w:rPr>
        <w:t xml:space="preserve">(e.g. </w:t>
      </w:r>
      <w:proofErr w:type="spellStart"/>
      <w:r w:rsidR="009F5667" w:rsidRPr="00E21791">
        <w:rPr>
          <w:lang w:val="en-US"/>
        </w:rPr>
        <w:t>Tacotron</w:t>
      </w:r>
      <w:proofErr w:type="spellEnd"/>
      <w:r w:rsidR="009F5667" w:rsidRPr="00E21791">
        <w:rPr>
          <w:lang w:val="en-US"/>
        </w:rPr>
        <w:t xml:space="preserve"> 2</w:t>
      </w:r>
      <w:r w:rsidR="00571E35">
        <w:rPr>
          <w:lang w:val="en-US"/>
        </w:rPr>
        <w:t>)</w:t>
      </w:r>
      <w:r w:rsidR="009F5667" w:rsidRPr="00E21791">
        <w:rPr>
          <w:lang w:val="en-US"/>
        </w:rPr>
        <w:t xml:space="preserve"> </w:t>
      </w:r>
      <w:r w:rsidR="000D76D4" w:rsidRPr="00E21791">
        <w:rPr>
          <w:lang w:val="en-US"/>
        </w:rPr>
        <w:t>+ Vocoder</w:t>
      </w:r>
      <w:r w:rsidR="00187D77">
        <w:rPr>
          <w:lang w:val="en-US"/>
        </w:rPr>
        <w:t xml:space="preserve"> Network</w:t>
      </w:r>
      <w:r w:rsidR="002F6474">
        <w:rPr>
          <w:lang w:val="en-US"/>
        </w:rPr>
        <w:t xml:space="preserve"> (e.g. </w:t>
      </w:r>
      <w:r w:rsidR="00E21D68" w:rsidRPr="00E21D68">
        <w:rPr>
          <w:lang w:val="en-US"/>
        </w:rPr>
        <w:t xml:space="preserve">Parallel </w:t>
      </w:r>
      <w:proofErr w:type="spellStart"/>
      <w:r w:rsidR="00E21D68" w:rsidRPr="00E21D68">
        <w:rPr>
          <w:lang w:val="en-US"/>
        </w:rPr>
        <w:t>Wave</w:t>
      </w:r>
      <w:r w:rsidR="007536E2">
        <w:rPr>
          <w:lang w:val="en-US"/>
        </w:rPr>
        <w:t>N</w:t>
      </w:r>
      <w:r w:rsidR="00E21D68" w:rsidRPr="00E21D68">
        <w:rPr>
          <w:lang w:val="en-US"/>
        </w:rPr>
        <w:t>et</w:t>
      </w:r>
      <w:proofErr w:type="spellEnd"/>
      <w:r w:rsidR="00540CCE">
        <w:rPr>
          <w:lang w:val="en-US"/>
        </w:rPr>
        <w:t xml:space="preserve">, </w:t>
      </w:r>
      <w:proofErr w:type="spellStart"/>
      <w:r w:rsidR="00540CCE">
        <w:rPr>
          <w:lang w:val="en-US"/>
        </w:rPr>
        <w:t>Flo</w:t>
      </w:r>
      <w:r w:rsidR="00484C81">
        <w:rPr>
          <w:lang w:val="en-US"/>
        </w:rPr>
        <w:t>W</w:t>
      </w:r>
      <w:r w:rsidR="00540CCE">
        <w:rPr>
          <w:lang w:val="en-US"/>
        </w:rPr>
        <w:t>ave</w:t>
      </w:r>
      <w:r w:rsidR="00484C81">
        <w:rPr>
          <w:lang w:val="en-US"/>
        </w:rPr>
        <w:t>N</w:t>
      </w:r>
      <w:r w:rsidR="00540CCE">
        <w:rPr>
          <w:lang w:val="en-US"/>
        </w:rPr>
        <w:t>et</w:t>
      </w:r>
      <w:proofErr w:type="spellEnd"/>
      <w:r w:rsidR="002F6474">
        <w:rPr>
          <w:lang w:val="en-US"/>
        </w:rPr>
        <w:t>)</w:t>
      </w:r>
    </w:p>
    <w:p w14:paraId="5F7DFC71" w14:textId="25953EAC" w:rsidR="008E3A09" w:rsidRPr="00E21791" w:rsidRDefault="006637EE" w:rsidP="008E3A09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E21791">
        <w:rPr>
          <w:lang w:val="en-US"/>
        </w:rPr>
        <w:t>Tacotron</w:t>
      </w:r>
      <w:proofErr w:type="spellEnd"/>
      <w:r w:rsidRPr="00E21791">
        <w:rPr>
          <w:lang w:val="en-US"/>
        </w:rPr>
        <w:t xml:space="preserve"> </w:t>
      </w:r>
      <w:r w:rsidR="00426CBE" w:rsidRPr="00E21791">
        <w:rPr>
          <w:lang w:val="en-US"/>
        </w:rPr>
        <w:t xml:space="preserve">2 </w:t>
      </w:r>
      <w:r w:rsidR="00D077E4">
        <w:rPr>
          <w:lang w:val="en-US"/>
        </w:rPr>
        <w:t>=</w:t>
      </w:r>
      <w:r w:rsidR="00426CBE" w:rsidRPr="00E21791">
        <w:rPr>
          <w:lang w:val="en-US"/>
        </w:rPr>
        <w:t xml:space="preserve"> </w:t>
      </w:r>
      <w:r w:rsidR="000D76D4">
        <w:rPr>
          <w:lang w:val="en-US"/>
        </w:rPr>
        <w:t xml:space="preserve">Spectrogram Prediction </w:t>
      </w:r>
      <w:r w:rsidR="000D76D4" w:rsidRPr="00E21791">
        <w:rPr>
          <w:lang w:val="en-US"/>
        </w:rPr>
        <w:t>Network</w:t>
      </w:r>
      <w:r w:rsidR="008E3A09">
        <w:rPr>
          <w:lang w:val="en-US"/>
        </w:rPr>
        <w:t xml:space="preserve"> =</w:t>
      </w:r>
      <w:r w:rsidR="008E3A09" w:rsidRPr="00E21791">
        <w:rPr>
          <w:lang w:val="en-US"/>
        </w:rPr>
        <w:t xml:space="preserve"> Encoder</w:t>
      </w:r>
      <w:r w:rsidR="008E3A09">
        <w:rPr>
          <w:lang w:val="en-US"/>
        </w:rPr>
        <w:t>-</w:t>
      </w:r>
      <w:r w:rsidR="008E3A09" w:rsidRPr="00E21791">
        <w:rPr>
          <w:lang w:val="en-US"/>
        </w:rPr>
        <w:t xml:space="preserve">Decoder architecture = Convert character sequence to </w:t>
      </w:r>
      <w:proofErr w:type="spellStart"/>
      <w:r w:rsidR="008E3A09" w:rsidRPr="00E21791">
        <w:rPr>
          <w:lang w:val="en-US"/>
        </w:rPr>
        <w:t>mel</w:t>
      </w:r>
      <w:proofErr w:type="spellEnd"/>
      <w:r w:rsidR="008E3A09" w:rsidRPr="00E21791">
        <w:rPr>
          <w:lang w:val="en-US"/>
        </w:rPr>
        <w:t xml:space="preserve"> spectrogram</w:t>
      </w:r>
    </w:p>
    <w:p w14:paraId="7681E858" w14:textId="0B398AC7" w:rsidR="00C80080" w:rsidRDefault="00391475" w:rsidP="00E21791">
      <w:pPr>
        <w:pStyle w:val="ListParagraph"/>
        <w:numPr>
          <w:ilvl w:val="0"/>
          <w:numId w:val="2"/>
        </w:numPr>
        <w:rPr>
          <w:lang w:val="en-US"/>
        </w:rPr>
      </w:pPr>
      <w:r w:rsidRPr="00E21791">
        <w:rPr>
          <w:lang w:val="en-US"/>
        </w:rPr>
        <w:t xml:space="preserve">Modified </w:t>
      </w:r>
      <w:proofErr w:type="spellStart"/>
      <w:r w:rsidRPr="00E21791">
        <w:rPr>
          <w:lang w:val="en-US"/>
        </w:rPr>
        <w:t>WaveNet</w:t>
      </w:r>
      <w:proofErr w:type="spellEnd"/>
      <w:r w:rsidR="00897B1D" w:rsidRPr="00E21791">
        <w:rPr>
          <w:lang w:val="en-US"/>
        </w:rPr>
        <w:t xml:space="preserve"> = </w:t>
      </w:r>
      <w:r w:rsidR="00F53F04" w:rsidRPr="00E21791">
        <w:rPr>
          <w:lang w:val="en-US"/>
        </w:rPr>
        <w:t xml:space="preserve">Convert </w:t>
      </w:r>
      <w:proofErr w:type="spellStart"/>
      <w:r w:rsidR="00F53F04" w:rsidRPr="00E21791">
        <w:rPr>
          <w:lang w:val="en-US"/>
        </w:rPr>
        <w:t>mel</w:t>
      </w:r>
      <w:proofErr w:type="spellEnd"/>
      <w:r w:rsidR="00F53F04" w:rsidRPr="00E21791">
        <w:rPr>
          <w:lang w:val="en-US"/>
        </w:rPr>
        <w:t xml:space="preserve"> spectrogram to speech</w:t>
      </w:r>
    </w:p>
    <w:p w14:paraId="398D9D94" w14:textId="16CF3975" w:rsidR="00C472D1" w:rsidRDefault="00C472D1" w:rsidP="00C472D1">
      <w:r>
        <w:rPr>
          <w:lang w:val="en-US"/>
        </w:rPr>
        <w:t xml:space="preserve">Speech Recognition (STT) - </w:t>
      </w:r>
      <w:r w:rsidR="0032042E" w:rsidRPr="0032042E">
        <w:rPr>
          <w:lang w:val="en-US"/>
        </w:rPr>
        <w:t xml:space="preserve">End-to-End </w:t>
      </w:r>
      <w:r w:rsidR="0032042E">
        <w:rPr>
          <w:lang w:val="en-US"/>
        </w:rPr>
        <w:t xml:space="preserve">models = </w:t>
      </w:r>
      <w:r>
        <w:t>Connectionist Temporal Classification (CTC)</w:t>
      </w:r>
      <w:r w:rsidR="008817BD">
        <w:t>, Listen</w:t>
      </w:r>
      <w:r w:rsidR="006443F4">
        <w:t xml:space="preserve"> </w:t>
      </w:r>
      <w:r w:rsidR="008817BD">
        <w:t>Attend</w:t>
      </w:r>
      <w:r w:rsidR="006443F4">
        <w:t xml:space="preserve"> </w:t>
      </w:r>
      <w:r w:rsidR="008817BD">
        <w:t>and Spell (LAS)</w:t>
      </w:r>
      <w:r w:rsidR="006443F4">
        <w:t>, RNN Transducer (RNN-T)</w:t>
      </w:r>
    </w:p>
    <w:p w14:paraId="46D486FB" w14:textId="2E138AAB" w:rsidR="006C2E8D" w:rsidRPr="009D2FFF" w:rsidRDefault="006C2E8D" w:rsidP="009D2FFF">
      <w:r>
        <w:t xml:space="preserve">Speaker Verification – </w:t>
      </w:r>
      <w:r w:rsidR="009D2FFF">
        <w:t>GMM-UBM</w:t>
      </w:r>
      <w:r w:rsidR="002E1B09">
        <w:t xml:space="preserve">, </w:t>
      </w:r>
      <w:r w:rsidR="002E1B09" w:rsidRPr="002E1B09">
        <w:t>SVM-based</w:t>
      </w:r>
      <w:r w:rsidR="00601D8B">
        <w:t xml:space="preserve">, </w:t>
      </w:r>
      <w:proofErr w:type="spellStart"/>
      <w:r w:rsidR="00601D8B">
        <w:t>iVector</w:t>
      </w:r>
      <w:proofErr w:type="spellEnd"/>
      <w:r w:rsidR="00D03776">
        <w:t>-</w:t>
      </w:r>
      <w:r w:rsidR="00601D8B">
        <w:t>based</w:t>
      </w:r>
    </w:p>
    <w:sectPr w:rsidR="006C2E8D" w:rsidRPr="009D2F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93297"/>
    <w:multiLevelType w:val="hybridMultilevel"/>
    <w:tmpl w:val="25B29F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517FC2"/>
    <w:multiLevelType w:val="hybridMultilevel"/>
    <w:tmpl w:val="2BD4E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312DA8"/>
    <w:multiLevelType w:val="hybridMultilevel"/>
    <w:tmpl w:val="7BB8B2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7184421">
    <w:abstractNumId w:val="2"/>
  </w:num>
  <w:num w:numId="2" w16cid:durableId="655843430">
    <w:abstractNumId w:val="0"/>
  </w:num>
  <w:num w:numId="3" w16cid:durableId="1447878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szAyMDEzMTc3NTZW0lEKTi0uzszPAykwMa4FAPU2HPstAAAA"/>
  </w:docVars>
  <w:rsids>
    <w:rsidRoot w:val="009B3C6C"/>
    <w:rsid w:val="00000DE7"/>
    <w:rsid w:val="00002D3F"/>
    <w:rsid w:val="0000306B"/>
    <w:rsid w:val="00023D81"/>
    <w:rsid w:val="000255F2"/>
    <w:rsid w:val="000464AB"/>
    <w:rsid w:val="000504A9"/>
    <w:rsid w:val="00070DE8"/>
    <w:rsid w:val="000758B2"/>
    <w:rsid w:val="00081F8D"/>
    <w:rsid w:val="000869FE"/>
    <w:rsid w:val="00087DBF"/>
    <w:rsid w:val="000908DC"/>
    <w:rsid w:val="000B113C"/>
    <w:rsid w:val="000C517F"/>
    <w:rsid w:val="000D76D4"/>
    <w:rsid w:val="000E3421"/>
    <w:rsid w:val="000E7AFC"/>
    <w:rsid w:val="000F1BB5"/>
    <w:rsid w:val="00107B5E"/>
    <w:rsid w:val="00124C4E"/>
    <w:rsid w:val="00124DE8"/>
    <w:rsid w:val="00136F48"/>
    <w:rsid w:val="00140C60"/>
    <w:rsid w:val="00153FD0"/>
    <w:rsid w:val="00155FA8"/>
    <w:rsid w:val="001626AB"/>
    <w:rsid w:val="001708E0"/>
    <w:rsid w:val="001708E3"/>
    <w:rsid w:val="0017418F"/>
    <w:rsid w:val="00182256"/>
    <w:rsid w:val="00182514"/>
    <w:rsid w:val="001862FE"/>
    <w:rsid w:val="00187D77"/>
    <w:rsid w:val="001959B0"/>
    <w:rsid w:val="0019611D"/>
    <w:rsid w:val="001A3B3F"/>
    <w:rsid w:val="001E2C3C"/>
    <w:rsid w:val="001F153F"/>
    <w:rsid w:val="001F2040"/>
    <w:rsid w:val="001F664C"/>
    <w:rsid w:val="001F7CF9"/>
    <w:rsid w:val="00200994"/>
    <w:rsid w:val="00203B3B"/>
    <w:rsid w:val="00207EA3"/>
    <w:rsid w:val="002112AF"/>
    <w:rsid w:val="00226D34"/>
    <w:rsid w:val="00227CE0"/>
    <w:rsid w:val="00231734"/>
    <w:rsid w:val="002353D8"/>
    <w:rsid w:val="00266714"/>
    <w:rsid w:val="0028651E"/>
    <w:rsid w:val="00293F73"/>
    <w:rsid w:val="002A0DDB"/>
    <w:rsid w:val="002A15E4"/>
    <w:rsid w:val="002B0511"/>
    <w:rsid w:val="002B541F"/>
    <w:rsid w:val="002B6AA0"/>
    <w:rsid w:val="002B710B"/>
    <w:rsid w:val="002C2CDA"/>
    <w:rsid w:val="002E1B09"/>
    <w:rsid w:val="002E78A9"/>
    <w:rsid w:val="002F2E69"/>
    <w:rsid w:val="002F50DA"/>
    <w:rsid w:val="002F6474"/>
    <w:rsid w:val="002F78C9"/>
    <w:rsid w:val="00310373"/>
    <w:rsid w:val="003111D3"/>
    <w:rsid w:val="0032042E"/>
    <w:rsid w:val="00320DC6"/>
    <w:rsid w:val="00323E38"/>
    <w:rsid w:val="00326D77"/>
    <w:rsid w:val="003422BE"/>
    <w:rsid w:val="00345705"/>
    <w:rsid w:val="003717F1"/>
    <w:rsid w:val="00387517"/>
    <w:rsid w:val="00391475"/>
    <w:rsid w:val="003B0223"/>
    <w:rsid w:val="003C107D"/>
    <w:rsid w:val="003C334F"/>
    <w:rsid w:val="003F08A5"/>
    <w:rsid w:val="003F1759"/>
    <w:rsid w:val="004024AA"/>
    <w:rsid w:val="00406F64"/>
    <w:rsid w:val="004139E3"/>
    <w:rsid w:val="0041470E"/>
    <w:rsid w:val="00426CBE"/>
    <w:rsid w:val="00443046"/>
    <w:rsid w:val="00474674"/>
    <w:rsid w:val="00482F94"/>
    <w:rsid w:val="00484C81"/>
    <w:rsid w:val="00491866"/>
    <w:rsid w:val="00494D88"/>
    <w:rsid w:val="00495C08"/>
    <w:rsid w:val="004A52FF"/>
    <w:rsid w:val="004A6737"/>
    <w:rsid w:val="004B476E"/>
    <w:rsid w:val="004B4771"/>
    <w:rsid w:val="004B525A"/>
    <w:rsid w:val="004D5923"/>
    <w:rsid w:val="004D75C6"/>
    <w:rsid w:val="004E780D"/>
    <w:rsid w:val="004F1C63"/>
    <w:rsid w:val="005010A4"/>
    <w:rsid w:val="00502CDC"/>
    <w:rsid w:val="00504562"/>
    <w:rsid w:val="00506159"/>
    <w:rsid w:val="00515358"/>
    <w:rsid w:val="00540CCE"/>
    <w:rsid w:val="0055041A"/>
    <w:rsid w:val="00553422"/>
    <w:rsid w:val="00554F9B"/>
    <w:rsid w:val="00556CD5"/>
    <w:rsid w:val="0056432C"/>
    <w:rsid w:val="00566DC6"/>
    <w:rsid w:val="00571E35"/>
    <w:rsid w:val="00590D4E"/>
    <w:rsid w:val="00592008"/>
    <w:rsid w:val="00592145"/>
    <w:rsid w:val="005C23D2"/>
    <w:rsid w:val="00601D8B"/>
    <w:rsid w:val="006102B2"/>
    <w:rsid w:val="00616F87"/>
    <w:rsid w:val="0062415C"/>
    <w:rsid w:val="00624EF9"/>
    <w:rsid w:val="006313CC"/>
    <w:rsid w:val="006443F4"/>
    <w:rsid w:val="00653941"/>
    <w:rsid w:val="00654B5A"/>
    <w:rsid w:val="006555B3"/>
    <w:rsid w:val="006619D7"/>
    <w:rsid w:val="006637EE"/>
    <w:rsid w:val="00673D48"/>
    <w:rsid w:val="006773B6"/>
    <w:rsid w:val="0068174A"/>
    <w:rsid w:val="00691CB6"/>
    <w:rsid w:val="006A6C87"/>
    <w:rsid w:val="006B0A02"/>
    <w:rsid w:val="006B0A0F"/>
    <w:rsid w:val="006B157A"/>
    <w:rsid w:val="006B5D8A"/>
    <w:rsid w:val="006C2E8D"/>
    <w:rsid w:val="006C2F36"/>
    <w:rsid w:val="006C3A23"/>
    <w:rsid w:val="006D16C5"/>
    <w:rsid w:val="006D49D1"/>
    <w:rsid w:val="006E3B20"/>
    <w:rsid w:val="006E3C7A"/>
    <w:rsid w:val="006E642F"/>
    <w:rsid w:val="00720DB7"/>
    <w:rsid w:val="00722D38"/>
    <w:rsid w:val="00723511"/>
    <w:rsid w:val="00736D39"/>
    <w:rsid w:val="007377B5"/>
    <w:rsid w:val="00742F57"/>
    <w:rsid w:val="0075369D"/>
    <w:rsid w:val="007536E2"/>
    <w:rsid w:val="00762F2B"/>
    <w:rsid w:val="00763B6D"/>
    <w:rsid w:val="00764656"/>
    <w:rsid w:val="007721F6"/>
    <w:rsid w:val="0079255F"/>
    <w:rsid w:val="00793466"/>
    <w:rsid w:val="007949BA"/>
    <w:rsid w:val="00797630"/>
    <w:rsid w:val="007A2B3C"/>
    <w:rsid w:val="007D0B25"/>
    <w:rsid w:val="00806B8D"/>
    <w:rsid w:val="0081561F"/>
    <w:rsid w:val="008221E5"/>
    <w:rsid w:val="008244B6"/>
    <w:rsid w:val="008429A8"/>
    <w:rsid w:val="0084742A"/>
    <w:rsid w:val="008525E3"/>
    <w:rsid w:val="00854249"/>
    <w:rsid w:val="00856178"/>
    <w:rsid w:val="00871E72"/>
    <w:rsid w:val="008817BD"/>
    <w:rsid w:val="00897B1D"/>
    <w:rsid w:val="008A5C25"/>
    <w:rsid w:val="008B02A4"/>
    <w:rsid w:val="008B1758"/>
    <w:rsid w:val="008B4325"/>
    <w:rsid w:val="008B56E1"/>
    <w:rsid w:val="008B7D58"/>
    <w:rsid w:val="008E3A09"/>
    <w:rsid w:val="008F5E5A"/>
    <w:rsid w:val="008F7563"/>
    <w:rsid w:val="00925E6B"/>
    <w:rsid w:val="009331D3"/>
    <w:rsid w:val="00934135"/>
    <w:rsid w:val="0093525D"/>
    <w:rsid w:val="00942867"/>
    <w:rsid w:val="009510C0"/>
    <w:rsid w:val="00961268"/>
    <w:rsid w:val="00962D14"/>
    <w:rsid w:val="00975B81"/>
    <w:rsid w:val="009873CC"/>
    <w:rsid w:val="0098785B"/>
    <w:rsid w:val="00994BE2"/>
    <w:rsid w:val="009A300A"/>
    <w:rsid w:val="009B2C36"/>
    <w:rsid w:val="009B3B80"/>
    <w:rsid w:val="009B3C6C"/>
    <w:rsid w:val="009B4D00"/>
    <w:rsid w:val="009B564E"/>
    <w:rsid w:val="009C0F20"/>
    <w:rsid w:val="009C7738"/>
    <w:rsid w:val="009D2FFF"/>
    <w:rsid w:val="009F5667"/>
    <w:rsid w:val="00A05519"/>
    <w:rsid w:val="00A05878"/>
    <w:rsid w:val="00A1010F"/>
    <w:rsid w:val="00A22F4C"/>
    <w:rsid w:val="00A35090"/>
    <w:rsid w:val="00A41352"/>
    <w:rsid w:val="00A535B7"/>
    <w:rsid w:val="00A67818"/>
    <w:rsid w:val="00A7792C"/>
    <w:rsid w:val="00AA5B14"/>
    <w:rsid w:val="00AB18BB"/>
    <w:rsid w:val="00AE3C61"/>
    <w:rsid w:val="00B00FED"/>
    <w:rsid w:val="00B03DEB"/>
    <w:rsid w:val="00B07EE4"/>
    <w:rsid w:val="00B11D69"/>
    <w:rsid w:val="00B1670B"/>
    <w:rsid w:val="00B21941"/>
    <w:rsid w:val="00B23F5A"/>
    <w:rsid w:val="00B26A26"/>
    <w:rsid w:val="00B41D92"/>
    <w:rsid w:val="00B5241A"/>
    <w:rsid w:val="00B5345A"/>
    <w:rsid w:val="00B5488F"/>
    <w:rsid w:val="00B82A5B"/>
    <w:rsid w:val="00B92567"/>
    <w:rsid w:val="00B93CD0"/>
    <w:rsid w:val="00BA2EB1"/>
    <w:rsid w:val="00BA35C0"/>
    <w:rsid w:val="00BA61EB"/>
    <w:rsid w:val="00BC2750"/>
    <w:rsid w:val="00BD6AF5"/>
    <w:rsid w:val="00BE7A37"/>
    <w:rsid w:val="00BF4B0A"/>
    <w:rsid w:val="00BF50EB"/>
    <w:rsid w:val="00BF5624"/>
    <w:rsid w:val="00BF5D16"/>
    <w:rsid w:val="00C0741D"/>
    <w:rsid w:val="00C16B46"/>
    <w:rsid w:val="00C17B71"/>
    <w:rsid w:val="00C22FA6"/>
    <w:rsid w:val="00C24730"/>
    <w:rsid w:val="00C263C5"/>
    <w:rsid w:val="00C34BF9"/>
    <w:rsid w:val="00C472D1"/>
    <w:rsid w:val="00C51FBB"/>
    <w:rsid w:val="00C64662"/>
    <w:rsid w:val="00C64F20"/>
    <w:rsid w:val="00C738F8"/>
    <w:rsid w:val="00C80080"/>
    <w:rsid w:val="00C924F6"/>
    <w:rsid w:val="00CB3B0C"/>
    <w:rsid w:val="00CC2151"/>
    <w:rsid w:val="00CC585B"/>
    <w:rsid w:val="00CD6D9F"/>
    <w:rsid w:val="00CD711D"/>
    <w:rsid w:val="00D03776"/>
    <w:rsid w:val="00D077E4"/>
    <w:rsid w:val="00D10269"/>
    <w:rsid w:val="00D30AC9"/>
    <w:rsid w:val="00D31808"/>
    <w:rsid w:val="00D71D58"/>
    <w:rsid w:val="00D72304"/>
    <w:rsid w:val="00D821C3"/>
    <w:rsid w:val="00D950FF"/>
    <w:rsid w:val="00DE2A21"/>
    <w:rsid w:val="00DE3CB6"/>
    <w:rsid w:val="00DE6885"/>
    <w:rsid w:val="00DF15A0"/>
    <w:rsid w:val="00E05945"/>
    <w:rsid w:val="00E073B8"/>
    <w:rsid w:val="00E16D69"/>
    <w:rsid w:val="00E21791"/>
    <w:rsid w:val="00E21D68"/>
    <w:rsid w:val="00E232BE"/>
    <w:rsid w:val="00E2423D"/>
    <w:rsid w:val="00E321C0"/>
    <w:rsid w:val="00E3313C"/>
    <w:rsid w:val="00E36C47"/>
    <w:rsid w:val="00E43A67"/>
    <w:rsid w:val="00E67BBB"/>
    <w:rsid w:val="00E80605"/>
    <w:rsid w:val="00E80839"/>
    <w:rsid w:val="00EA762C"/>
    <w:rsid w:val="00EB07D8"/>
    <w:rsid w:val="00EB08E7"/>
    <w:rsid w:val="00EC7C05"/>
    <w:rsid w:val="00EE3A7C"/>
    <w:rsid w:val="00EE5293"/>
    <w:rsid w:val="00F07BE4"/>
    <w:rsid w:val="00F159C5"/>
    <w:rsid w:val="00F17783"/>
    <w:rsid w:val="00F261FD"/>
    <w:rsid w:val="00F33CA0"/>
    <w:rsid w:val="00F4129D"/>
    <w:rsid w:val="00F4194B"/>
    <w:rsid w:val="00F420D9"/>
    <w:rsid w:val="00F53F04"/>
    <w:rsid w:val="00F820AD"/>
    <w:rsid w:val="00F90D25"/>
    <w:rsid w:val="00FA2310"/>
    <w:rsid w:val="00FB03F2"/>
    <w:rsid w:val="00FB06D7"/>
    <w:rsid w:val="00FB35E4"/>
    <w:rsid w:val="00FB40F0"/>
    <w:rsid w:val="00FB4F3B"/>
    <w:rsid w:val="00FB620A"/>
    <w:rsid w:val="00FB7612"/>
    <w:rsid w:val="00FD2131"/>
    <w:rsid w:val="00FD50B3"/>
    <w:rsid w:val="00FF4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F2576"/>
  <w15:chartTrackingRefBased/>
  <w15:docId w15:val="{328D86AF-EB8F-4D11-8A56-E82C8020E7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05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0511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ListParagraph">
    <w:name w:val="List Paragraph"/>
    <w:basedOn w:val="Normal"/>
    <w:uiPriority w:val="34"/>
    <w:qFormat/>
    <w:rsid w:val="00654B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90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7</TotalTime>
  <Pages>1</Pages>
  <Words>821</Words>
  <Characters>468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ar garg</dc:creator>
  <cp:keywords/>
  <dc:description/>
  <cp:lastModifiedBy>apar garg</cp:lastModifiedBy>
  <cp:revision>315</cp:revision>
  <dcterms:created xsi:type="dcterms:W3CDTF">2021-07-15T01:23:00Z</dcterms:created>
  <dcterms:modified xsi:type="dcterms:W3CDTF">2022-04-18T02:31:00Z</dcterms:modified>
</cp:coreProperties>
</file>